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F8F7EB" w14:textId="7AB2BEFE" w:rsidR="00CE70AD" w:rsidRDefault="00FB51D1" w:rsidP="00272A23">
      <w:pPr>
        <w:jc w:val="center"/>
        <w:rPr>
          <w:rFonts w:ascii="Times New Roman" w:hAnsi="Times New Roman" w:cs="Times New Roman"/>
          <w:b/>
          <w:color w:val="0000CC"/>
          <w:sz w:val="28"/>
          <w:szCs w:val="28"/>
        </w:rPr>
      </w:pPr>
      <w:r>
        <w:rPr>
          <w:rFonts w:ascii="Times New Roman" w:hAnsi="Times New Roman" w:cs="Times New Roman"/>
          <w:b/>
          <w:color w:val="0000CC"/>
          <w:sz w:val="28"/>
          <w:szCs w:val="28"/>
        </w:rPr>
        <w:t>Transmitter Circuit</w:t>
      </w:r>
    </w:p>
    <w:p w14:paraId="1E3088F0" w14:textId="77777777" w:rsidR="00FB51D1" w:rsidRPr="00191F59" w:rsidRDefault="00FB51D1" w:rsidP="00272A23">
      <w:pPr>
        <w:jc w:val="center"/>
        <w:rPr>
          <w:rFonts w:ascii="Times New Roman" w:hAnsi="Times New Roman" w:cs="Times New Roman"/>
          <w:b/>
          <w:color w:val="0000CC"/>
          <w:sz w:val="28"/>
          <w:szCs w:val="28"/>
        </w:rPr>
      </w:pPr>
    </w:p>
    <w:p w14:paraId="6F4BDA72" w14:textId="77777777" w:rsidR="00CE70AD" w:rsidRDefault="003B4A10" w:rsidP="0037774F">
      <w:pPr>
        <w:rPr>
          <w:rFonts w:ascii="Times New Roman" w:hAnsi="Times New Roman" w:cs="Times New Roman"/>
          <w:b/>
          <w:sz w:val="28"/>
          <w:szCs w:val="28"/>
        </w:rPr>
      </w:pPr>
      <w:r w:rsidRPr="002723CE">
        <w:rPr>
          <w:rFonts w:ascii="Times New Roman" w:hAnsi="Times New Roman" w:cs="Times New Roman"/>
          <w:b/>
          <w:sz w:val="28"/>
          <w:szCs w:val="28"/>
        </w:rPr>
        <w:t>Objective:</w:t>
      </w:r>
    </w:p>
    <w:p w14:paraId="70A8587F" w14:textId="0F91F6ED" w:rsidR="003B5B5B" w:rsidRPr="002723CE" w:rsidRDefault="00272A23" w:rsidP="00272A2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(a) </w:t>
      </w:r>
      <w:r w:rsidRPr="002723CE">
        <w:rPr>
          <w:rFonts w:ascii="Times New Roman" w:hAnsi="Times New Roman" w:cs="Times New Roman"/>
          <w:sz w:val="24"/>
          <w:szCs w:val="24"/>
        </w:rPr>
        <w:t xml:space="preserve">To draw a schematic diagram of pulse width modulation (PWM) based transmitter for </w:t>
      </w:r>
      <w:r>
        <w:rPr>
          <w:rFonts w:ascii="Times New Roman" w:hAnsi="Times New Roman" w:cs="Times New Roman"/>
          <w:sz w:val="24"/>
          <w:szCs w:val="24"/>
        </w:rPr>
        <w:t xml:space="preserve">generating specified pulse width waveforms for </w:t>
      </w:r>
      <w:r w:rsidRPr="002723CE">
        <w:rPr>
          <w:rFonts w:ascii="Times New Roman" w:hAnsi="Times New Roman" w:cs="Times New Roman"/>
          <w:sz w:val="24"/>
          <w:szCs w:val="24"/>
        </w:rPr>
        <w:t>gantries placed at different locations on the path using CAD tool (Eagle).</w:t>
      </w:r>
    </w:p>
    <w:p w14:paraId="0557EF2F" w14:textId="21BDF5F8" w:rsidR="003B5B5B" w:rsidRPr="00272A23" w:rsidRDefault="00272A23" w:rsidP="00272A23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(b) </w:t>
      </w:r>
      <w:r w:rsidRPr="002723CE">
        <w:rPr>
          <w:rFonts w:ascii="Times New Roman" w:hAnsi="Times New Roman" w:cs="Times New Roman"/>
          <w:sz w:val="24"/>
          <w:szCs w:val="24"/>
        </w:rPr>
        <w:t>To design a printed circuit board layout of pulse width modulation (PWM) based transmitter circuit using CAD tool (Eagle).</w:t>
      </w:r>
    </w:p>
    <w:p w14:paraId="197F990C" w14:textId="77777777" w:rsidR="003B5B5B" w:rsidRPr="003B4A10" w:rsidRDefault="003B5B5B" w:rsidP="003B5B5B">
      <w:pPr>
        <w:rPr>
          <w:rFonts w:ascii="Times New Roman" w:hAnsi="Times New Roman" w:cs="Times New Roman"/>
          <w:sz w:val="24"/>
          <w:szCs w:val="24"/>
        </w:rPr>
      </w:pPr>
      <w:r w:rsidRPr="002723CE">
        <w:rPr>
          <w:rFonts w:ascii="Times New Roman" w:hAnsi="Times New Roman" w:cs="Times New Roman"/>
          <w:b/>
          <w:sz w:val="28"/>
          <w:szCs w:val="28"/>
        </w:rPr>
        <w:t xml:space="preserve">Software </w:t>
      </w:r>
      <w:r w:rsidR="003B4A10" w:rsidRPr="002723CE">
        <w:rPr>
          <w:rFonts w:ascii="Times New Roman" w:hAnsi="Times New Roman" w:cs="Times New Roman"/>
          <w:b/>
          <w:sz w:val="28"/>
          <w:szCs w:val="28"/>
        </w:rPr>
        <w:t>Used:</w:t>
      </w:r>
      <w:r w:rsidRPr="002723CE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3B4A10">
        <w:rPr>
          <w:rFonts w:ascii="Times New Roman" w:hAnsi="Times New Roman" w:cs="Times New Roman"/>
          <w:sz w:val="24"/>
          <w:szCs w:val="24"/>
        </w:rPr>
        <w:t>Eagle Software</w:t>
      </w:r>
    </w:p>
    <w:p w14:paraId="4F1F12F6" w14:textId="77777777" w:rsidR="003B5B5B" w:rsidRPr="002723CE" w:rsidRDefault="003B5B5B" w:rsidP="003B5B5B">
      <w:pPr>
        <w:rPr>
          <w:rFonts w:ascii="Times New Roman" w:hAnsi="Times New Roman" w:cs="Times New Roman"/>
          <w:b/>
          <w:sz w:val="28"/>
          <w:szCs w:val="28"/>
        </w:rPr>
      </w:pPr>
      <w:r w:rsidRPr="002723CE">
        <w:rPr>
          <w:rFonts w:ascii="Times New Roman" w:hAnsi="Times New Roman" w:cs="Times New Roman"/>
          <w:b/>
          <w:sz w:val="28"/>
          <w:szCs w:val="28"/>
        </w:rPr>
        <w:t xml:space="preserve">Component </w:t>
      </w:r>
      <w:r w:rsidR="003B4A10" w:rsidRPr="002723CE">
        <w:rPr>
          <w:rFonts w:ascii="Times New Roman" w:hAnsi="Times New Roman" w:cs="Times New Roman"/>
          <w:b/>
          <w:sz w:val="28"/>
          <w:szCs w:val="28"/>
        </w:rPr>
        <w:t>Used:</w:t>
      </w:r>
    </w:p>
    <w:tbl>
      <w:tblPr>
        <w:tblStyle w:val="TableGrid"/>
        <w:tblW w:w="9696" w:type="dxa"/>
        <w:tblLook w:val="04A0" w:firstRow="1" w:lastRow="0" w:firstColumn="1" w:lastColumn="0" w:noHBand="0" w:noVBand="1"/>
      </w:tblPr>
      <w:tblGrid>
        <w:gridCol w:w="1101"/>
        <w:gridCol w:w="2551"/>
        <w:gridCol w:w="1985"/>
        <w:gridCol w:w="4059"/>
      </w:tblGrid>
      <w:tr w:rsidR="007A2E3C" w:rsidRPr="003B4A10" w14:paraId="5DE6DE76" w14:textId="77777777" w:rsidTr="001B0D98">
        <w:tc>
          <w:tcPr>
            <w:tcW w:w="1101" w:type="dxa"/>
          </w:tcPr>
          <w:p w14:paraId="76274AA5" w14:textId="77777777" w:rsidR="007A2E3C" w:rsidRPr="003B4A10" w:rsidRDefault="007A2E3C" w:rsidP="000242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r. No </w:t>
            </w:r>
          </w:p>
        </w:tc>
        <w:tc>
          <w:tcPr>
            <w:tcW w:w="2551" w:type="dxa"/>
          </w:tcPr>
          <w:p w14:paraId="5C678FA1" w14:textId="77777777" w:rsidR="007A2E3C" w:rsidRPr="003B4A10" w:rsidRDefault="007A2E3C" w:rsidP="000242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>Name of Components</w:t>
            </w:r>
          </w:p>
        </w:tc>
        <w:tc>
          <w:tcPr>
            <w:tcW w:w="1985" w:type="dxa"/>
          </w:tcPr>
          <w:p w14:paraId="0BFDFEB7" w14:textId="77777777" w:rsidR="007A2E3C" w:rsidRPr="003B4A10" w:rsidRDefault="007A2E3C" w:rsidP="000242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Value           </w:t>
            </w:r>
          </w:p>
        </w:tc>
        <w:tc>
          <w:tcPr>
            <w:tcW w:w="4059" w:type="dxa"/>
          </w:tcPr>
          <w:p w14:paraId="2A21632F" w14:textId="77777777" w:rsidR="007A2E3C" w:rsidRPr="003B4A10" w:rsidRDefault="007A2E3C" w:rsidP="000242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pecifications  </w:t>
            </w:r>
          </w:p>
        </w:tc>
      </w:tr>
      <w:tr w:rsidR="007A2E3C" w:rsidRPr="003B4A10" w14:paraId="447CB159" w14:textId="77777777" w:rsidTr="001B0D98">
        <w:tc>
          <w:tcPr>
            <w:tcW w:w="1101" w:type="dxa"/>
          </w:tcPr>
          <w:p w14:paraId="7CF12D47" w14:textId="77777777" w:rsidR="007A2E3C" w:rsidRPr="003B4A10" w:rsidRDefault="00865136" w:rsidP="002F4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2551" w:type="dxa"/>
          </w:tcPr>
          <w:p w14:paraId="4B6309E2" w14:textId="77777777" w:rsidR="007A2E3C" w:rsidRPr="003B4A10" w:rsidRDefault="00865136" w:rsidP="00024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Resistor</w:t>
            </w:r>
          </w:p>
        </w:tc>
        <w:tc>
          <w:tcPr>
            <w:tcW w:w="1985" w:type="dxa"/>
          </w:tcPr>
          <w:p w14:paraId="317EFE24" w14:textId="07D7779E" w:rsidR="007A2E3C" w:rsidRPr="003B4A10" w:rsidRDefault="0052502A" w:rsidP="005A24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30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ohm</w:t>
            </w:r>
            <w:proofErr w:type="gramEnd"/>
          </w:p>
        </w:tc>
        <w:tc>
          <w:tcPr>
            <w:tcW w:w="4059" w:type="dxa"/>
          </w:tcPr>
          <w:p w14:paraId="6FE87927" w14:textId="77777777" w:rsidR="00865136" w:rsidRPr="003B4A10" w:rsidRDefault="00865136" w:rsidP="00E5523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Carbon Resistor with 5% Tolerance</w:t>
            </w:r>
          </w:p>
        </w:tc>
      </w:tr>
      <w:tr w:rsidR="005A2439" w:rsidRPr="003B4A10" w14:paraId="6284F251" w14:textId="77777777" w:rsidTr="001B0D98">
        <w:tc>
          <w:tcPr>
            <w:tcW w:w="1101" w:type="dxa"/>
          </w:tcPr>
          <w:p w14:paraId="7EAC779F" w14:textId="77777777" w:rsidR="005A2439" w:rsidRPr="003B4A10" w:rsidRDefault="005A2439" w:rsidP="002F4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 xml:space="preserve"> 2.</w:t>
            </w:r>
          </w:p>
        </w:tc>
        <w:tc>
          <w:tcPr>
            <w:tcW w:w="2551" w:type="dxa"/>
          </w:tcPr>
          <w:p w14:paraId="39761C3A" w14:textId="58F1A46F" w:rsidR="005A2439" w:rsidRPr="003B4A10" w:rsidRDefault="005B794A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C Jack</w:t>
            </w:r>
          </w:p>
        </w:tc>
        <w:tc>
          <w:tcPr>
            <w:tcW w:w="1985" w:type="dxa"/>
          </w:tcPr>
          <w:p w14:paraId="0325B484" w14:textId="7AA76BAE" w:rsidR="005A2439" w:rsidRPr="003B4A10" w:rsidRDefault="005B794A" w:rsidP="005A24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CJ0202</w:t>
            </w:r>
          </w:p>
        </w:tc>
        <w:tc>
          <w:tcPr>
            <w:tcW w:w="4059" w:type="dxa"/>
          </w:tcPr>
          <w:p w14:paraId="588ADE74" w14:textId="51BADDDB" w:rsidR="005A2439" w:rsidRPr="003B4A10" w:rsidRDefault="003B732C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C</w:t>
            </w:r>
            <w:r w:rsidRPr="003B732C">
              <w:rPr>
                <w:rFonts w:ascii="Times New Roman" w:hAnsi="Times New Roman" w:cs="Times New Roman"/>
                <w:sz w:val="24"/>
                <w:szCs w:val="24"/>
              </w:rPr>
              <w:t xml:space="preserve"> power jack</w:t>
            </w:r>
          </w:p>
        </w:tc>
      </w:tr>
      <w:tr w:rsidR="005A2439" w:rsidRPr="003B4A10" w14:paraId="15E6BE44" w14:textId="77777777" w:rsidTr="001B0D98">
        <w:tc>
          <w:tcPr>
            <w:tcW w:w="1101" w:type="dxa"/>
          </w:tcPr>
          <w:p w14:paraId="2150E6AB" w14:textId="77777777" w:rsidR="005A2439" w:rsidRPr="003B4A10" w:rsidRDefault="005A2439" w:rsidP="002F4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 xml:space="preserve"> 3.</w:t>
            </w:r>
          </w:p>
        </w:tc>
        <w:tc>
          <w:tcPr>
            <w:tcW w:w="2551" w:type="dxa"/>
          </w:tcPr>
          <w:p w14:paraId="37ADEE69" w14:textId="52ED7ABF" w:rsidR="005A2439" w:rsidRPr="003B4A10" w:rsidRDefault="00CB3DF3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B3DF3">
              <w:rPr>
                <w:rFonts w:ascii="Times New Roman" w:hAnsi="Times New Roman" w:cs="Times New Roman"/>
                <w:sz w:val="24"/>
                <w:szCs w:val="24"/>
              </w:rPr>
              <w:t>Voltage Regulator IC</w:t>
            </w:r>
          </w:p>
        </w:tc>
        <w:tc>
          <w:tcPr>
            <w:tcW w:w="1985" w:type="dxa"/>
          </w:tcPr>
          <w:p w14:paraId="26A00624" w14:textId="61B86F03" w:rsidR="005A2439" w:rsidRPr="003B4A10" w:rsidRDefault="00CB3DF3" w:rsidP="005A24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05TV</w:t>
            </w:r>
          </w:p>
        </w:tc>
        <w:tc>
          <w:tcPr>
            <w:tcW w:w="4059" w:type="dxa"/>
          </w:tcPr>
          <w:p w14:paraId="64185E4E" w14:textId="5E659D11" w:rsidR="005A2439" w:rsidRPr="003B4A10" w:rsidRDefault="00794006" w:rsidP="001D3F4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Pr="00794006">
              <w:rPr>
                <w:rFonts w:ascii="Times New Roman" w:hAnsi="Times New Roman" w:cs="Times New Roman"/>
                <w:sz w:val="24"/>
                <w:szCs w:val="24"/>
              </w:rPr>
              <w:t>ntegrated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794006">
              <w:rPr>
                <w:rFonts w:ascii="Times New Roman" w:hAnsi="Times New Roman" w:cs="Times New Roman"/>
                <w:sz w:val="24"/>
                <w:szCs w:val="24"/>
              </w:rPr>
              <w:t>ircuit</w:t>
            </w:r>
            <w:r w:rsidR="001B0D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AB3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Pr="00794006">
              <w:rPr>
                <w:rFonts w:ascii="Times New Roman" w:hAnsi="Times New Roman" w:cs="Times New Roman"/>
                <w:sz w:val="24"/>
                <w:szCs w:val="24"/>
              </w:rPr>
              <w:t>oltage</w:t>
            </w:r>
            <w:r w:rsidR="001B0D9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23AB3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 w:rsidRPr="00794006">
              <w:rPr>
                <w:rFonts w:ascii="Times New Roman" w:hAnsi="Times New Roman" w:cs="Times New Roman"/>
                <w:sz w:val="24"/>
                <w:szCs w:val="24"/>
              </w:rPr>
              <w:t>egulators</w:t>
            </w:r>
          </w:p>
        </w:tc>
      </w:tr>
      <w:tr w:rsidR="005A2439" w:rsidRPr="003B4A10" w14:paraId="63FD3D13" w14:textId="77777777" w:rsidTr="001B0D98">
        <w:tc>
          <w:tcPr>
            <w:tcW w:w="1101" w:type="dxa"/>
          </w:tcPr>
          <w:p w14:paraId="501DE7B5" w14:textId="77777777" w:rsidR="005A2439" w:rsidRPr="003B4A10" w:rsidRDefault="005A2439" w:rsidP="002F4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 xml:space="preserve">4. </w:t>
            </w:r>
          </w:p>
        </w:tc>
        <w:tc>
          <w:tcPr>
            <w:tcW w:w="2551" w:type="dxa"/>
          </w:tcPr>
          <w:p w14:paraId="264EDCA7" w14:textId="23337D29" w:rsidR="005A2439" w:rsidRPr="003B4A10" w:rsidRDefault="0052502A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Capacitor</w:t>
            </w:r>
          </w:p>
        </w:tc>
        <w:tc>
          <w:tcPr>
            <w:tcW w:w="1985" w:type="dxa"/>
          </w:tcPr>
          <w:p w14:paraId="3A73BA9A" w14:textId="1710343F" w:rsidR="005A2439" w:rsidRPr="003B4A10" w:rsidRDefault="0052502A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F</w:t>
            </w:r>
            <w:proofErr w:type="spellEnd"/>
          </w:p>
        </w:tc>
        <w:tc>
          <w:tcPr>
            <w:tcW w:w="4059" w:type="dxa"/>
          </w:tcPr>
          <w:p w14:paraId="04CA67D0" w14:textId="630F13F5" w:rsidR="005A2439" w:rsidRPr="003B4A10" w:rsidRDefault="003C28B2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C28B2">
              <w:rPr>
                <w:rFonts w:ascii="Times New Roman" w:hAnsi="Times New Roman" w:cs="Times New Roman"/>
                <w:sz w:val="24"/>
                <w:szCs w:val="24"/>
              </w:rPr>
              <w:t>Ceramic Capacitor</w:t>
            </w:r>
          </w:p>
        </w:tc>
      </w:tr>
      <w:tr w:rsidR="005A2439" w:rsidRPr="003B4A10" w14:paraId="60E9A199" w14:textId="77777777" w:rsidTr="001B0D98">
        <w:tc>
          <w:tcPr>
            <w:tcW w:w="1101" w:type="dxa"/>
          </w:tcPr>
          <w:p w14:paraId="051CE9AF" w14:textId="77777777" w:rsidR="005A2439" w:rsidRPr="003B4A10" w:rsidRDefault="005A2439" w:rsidP="002F4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2551" w:type="dxa"/>
          </w:tcPr>
          <w:p w14:paraId="413D81A4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 xml:space="preserve">Capacitor </w:t>
            </w:r>
          </w:p>
        </w:tc>
        <w:tc>
          <w:tcPr>
            <w:tcW w:w="1985" w:type="dxa"/>
          </w:tcPr>
          <w:p w14:paraId="6FA34AB7" w14:textId="267A4515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52502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52502A"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4059" w:type="dxa"/>
          </w:tcPr>
          <w:p w14:paraId="66763C06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eramic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Capacitor</w:t>
            </w:r>
          </w:p>
        </w:tc>
      </w:tr>
      <w:tr w:rsidR="005A2439" w:rsidRPr="003B4A10" w14:paraId="6A20D073" w14:textId="77777777" w:rsidTr="001B0D98">
        <w:tc>
          <w:tcPr>
            <w:tcW w:w="1101" w:type="dxa"/>
          </w:tcPr>
          <w:p w14:paraId="7DE9483D" w14:textId="77777777" w:rsidR="005A2439" w:rsidRPr="003B4A10" w:rsidRDefault="005A2439" w:rsidP="002F4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 xml:space="preserve"> 6.</w:t>
            </w:r>
          </w:p>
        </w:tc>
        <w:tc>
          <w:tcPr>
            <w:tcW w:w="2551" w:type="dxa"/>
          </w:tcPr>
          <w:p w14:paraId="79854E4F" w14:textId="525C9282" w:rsidR="005A2439" w:rsidRPr="003B4A10" w:rsidRDefault="00123AB3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TTINY85-20P</w:t>
            </w:r>
          </w:p>
        </w:tc>
        <w:tc>
          <w:tcPr>
            <w:tcW w:w="1985" w:type="dxa"/>
          </w:tcPr>
          <w:p w14:paraId="0A1A1A2C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59" w:type="dxa"/>
          </w:tcPr>
          <w:p w14:paraId="266ACC00" w14:textId="391ADB38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A2439" w:rsidRPr="003B4A10" w14:paraId="623706BB" w14:textId="77777777" w:rsidTr="001B0D98">
        <w:tc>
          <w:tcPr>
            <w:tcW w:w="1101" w:type="dxa"/>
          </w:tcPr>
          <w:p w14:paraId="07E9AB51" w14:textId="77777777" w:rsidR="005A2439" w:rsidRPr="003B4A10" w:rsidRDefault="005A2439" w:rsidP="002F4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7.</w:t>
            </w:r>
          </w:p>
        </w:tc>
        <w:tc>
          <w:tcPr>
            <w:tcW w:w="2551" w:type="dxa"/>
          </w:tcPr>
          <w:p w14:paraId="2A5DE63E" w14:textId="1EC91A8D" w:rsidR="005A2439" w:rsidRPr="003B4A10" w:rsidRDefault="003800F4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D3mm</w:t>
            </w:r>
          </w:p>
        </w:tc>
        <w:tc>
          <w:tcPr>
            <w:tcW w:w="1985" w:type="dxa"/>
          </w:tcPr>
          <w:p w14:paraId="6F56AB9E" w14:textId="77777777" w:rsidR="005A2439" w:rsidRPr="003B4A10" w:rsidRDefault="005A2439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059" w:type="dxa"/>
          </w:tcPr>
          <w:p w14:paraId="6B02B718" w14:textId="27BC2435" w:rsidR="005A2439" w:rsidRPr="003B4A10" w:rsidRDefault="003800F4" w:rsidP="006B44C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D</w:t>
            </w:r>
          </w:p>
        </w:tc>
      </w:tr>
      <w:tr w:rsidR="005A2439" w:rsidRPr="003B4A10" w14:paraId="50426241" w14:textId="77777777" w:rsidTr="001B0D98">
        <w:tc>
          <w:tcPr>
            <w:tcW w:w="1101" w:type="dxa"/>
          </w:tcPr>
          <w:p w14:paraId="740A2D3D" w14:textId="77777777" w:rsidR="005A2439" w:rsidRPr="003B4A10" w:rsidRDefault="005A2439" w:rsidP="002F44A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B4A1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</w:t>
            </w:r>
            <w:r w:rsidRPr="003B4A10">
              <w:rPr>
                <w:rFonts w:ascii="Times New Roman" w:hAnsi="Times New Roman" w:cs="Times New Roman"/>
                <w:sz w:val="24"/>
                <w:szCs w:val="24"/>
              </w:rPr>
              <w:t>8.</w:t>
            </w:r>
          </w:p>
        </w:tc>
        <w:tc>
          <w:tcPr>
            <w:tcW w:w="2551" w:type="dxa"/>
          </w:tcPr>
          <w:p w14:paraId="45768049" w14:textId="77777777" w:rsidR="005A2439" w:rsidRPr="003B4A10" w:rsidRDefault="005A2439" w:rsidP="00024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-23-2031</w:t>
            </w:r>
          </w:p>
        </w:tc>
        <w:tc>
          <w:tcPr>
            <w:tcW w:w="1985" w:type="dxa"/>
          </w:tcPr>
          <w:p w14:paraId="6E244590" w14:textId="77777777" w:rsidR="005A2439" w:rsidRPr="003B4A10" w:rsidRDefault="005A2439" w:rsidP="000242BF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059" w:type="dxa"/>
          </w:tcPr>
          <w:p w14:paraId="008D8560" w14:textId="77777777" w:rsidR="005A2439" w:rsidRPr="003B4A10" w:rsidRDefault="005A2439" w:rsidP="000242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CB Header</w:t>
            </w:r>
          </w:p>
        </w:tc>
      </w:tr>
    </w:tbl>
    <w:p w14:paraId="1DC0422A" w14:textId="77777777" w:rsidR="00E5523B" w:rsidRDefault="00E5523B" w:rsidP="002F44A7">
      <w:pPr>
        <w:rPr>
          <w:rFonts w:ascii="Times New Roman" w:hAnsi="Times New Roman" w:cs="Times New Roman"/>
          <w:b/>
          <w:sz w:val="28"/>
          <w:szCs w:val="28"/>
        </w:rPr>
      </w:pPr>
    </w:p>
    <w:p w14:paraId="73B70F6F" w14:textId="3E4C8EB2" w:rsidR="002F44A7" w:rsidRPr="002723CE" w:rsidRDefault="00D1138F" w:rsidP="002F44A7">
      <w:pPr>
        <w:rPr>
          <w:rFonts w:ascii="Times New Roman" w:hAnsi="Times New Roman" w:cs="Times New Roman"/>
          <w:b/>
          <w:sz w:val="28"/>
          <w:szCs w:val="28"/>
        </w:rPr>
      </w:pPr>
      <w:r w:rsidRPr="002723CE">
        <w:rPr>
          <w:rFonts w:ascii="Times New Roman" w:hAnsi="Times New Roman" w:cs="Times New Roman"/>
          <w:b/>
          <w:sz w:val="28"/>
          <w:szCs w:val="28"/>
        </w:rPr>
        <w:t>Theory:</w:t>
      </w:r>
    </w:p>
    <w:p w14:paraId="12EE56E2" w14:textId="6A43E1AF" w:rsidR="00E33F66" w:rsidRPr="00C93D82" w:rsidRDefault="001F0A0A" w:rsidP="007E77F5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C93D82">
        <w:rPr>
          <w:rFonts w:ascii="Times New Roman" w:hAnsi="Times New Roman" w:cs="Times New Roman"/>
          <w:b/>
          <w:sz w:val="24"/>
          <w:szCs w:val="24"/>
          <w:u w:val="single"/>
        </w:rPr>
        <w:t>Resistor</w:t>
      </w:r>
      <w:r w:rsidRPr="00C93D82">
        <w:rPr>
          <w:rFonts w:ascii="Times New Roman" w:hAnsi="Times New Roman" w:cs="Times New Roman"/>
          <w:sz w:val="24"/>
          <w:szCs w:val="24"/>
        </w:rPr>
        <w:t>:</w:t>
      </w:r>
      <w:r w:rsidRPr="00C93D8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93D82" w:rsidRPr="00C93D82">
        <w:rPr>
          <w:rFonts w:ascii="Times New Roman" w:hAnsi="Times New Roman" w:cs="Times New Roman"/>
          <w:sz w:val="24"/>
          <w:szCs w:val="24"/>
        </w:rPr>
        <w:t>A resistor is a passive two-terminal electrical component that implements electrical resistance as a circuit element.</w:t>
      </w:r>
      <w:r w:rsidR="00A1429B" w:rsidRPr="00C93D82">
        <w:rPr>
          <w:rFonts w:ascii="Times New Roman" w:hAnsi="Times New Roman" w:cs="Times New Roman"/>
          <w:b/>
          <w:color w:val="0000CC"/>
          <w:sz w:val="24"/>
          <w:szCs w:val="24"/>
        </w:rPr>
        <w:t xml:space="preserve"> </w:t>
      </w:r>
    </w:p>
    <w:p w14:paraId="5C87CBE8" w14:textId="64A3DE31" w:rsidR="008D7EF3" w:rsidRDefault="008D7EF3" w:rsidP="008D7EF3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4608F8F" w14:textId="1CA85CA0" w:rsidR="00E5523B" w:rsidRPr="003B4A10" w:rsidRDefault="00C93D82" w:rsidP="008D7EF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 wp14:anchorId="02DAFB15" wp14:editId="379988F6">
            <wp:extent cx="3116580" cy="1641159"/>
            <wp:effectExtent l="0" t="0" r="0" b="0"/>
            <wp:docPr id="11" name="Picture 11" descr="What are Resistors? Types of Resistors and Their Uses [Complete Details  with Pictures] - Engineering Lea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What are Resistors? Types of Resistors and Their Uses [Complete Details  with Pictures] - Engineering Learn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57" cy="164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1869F" w14:textId="77777777" w:rsidR="00C93D82" w:rsidRDefault="002F44A7" w:rsidP="003B4A10">
      <w:pPr>
        <w:spacing w:after="150"/>
        <w:jc w:val="both"/>
        <w:rPr>
          <w:rFonts w:ascii="Times New Roman" w:hAnsi="Times New Roman" w:cs="Times New Roman"/>
          <w:sz w:val="24"/>
          <w:szCs w:val="24"/>
        </w:rPr>
      </w:pPr>
      <w:r w:rsidRPr="003B4A1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503E30" w14:textId="77777777" w:rsidR="00C93D82" w:rsidRDefault="00C93D82" w:rsidP="003B4A10">
      <w:pPr>
        <w:spacing w:after="150"/>
        <w:jc w:val="both"/>
        <w:rPr>
          <w:rFonts w:ascii="Times New Roman" w:hAnsi="Times New Roman" w:cs="Times New Roman"/>
          <w:sz w:val="24"/>
          <w:szCs w:val="24"/>
        </w:rPr>
      </w:pPr>
    </w:p>
    <w:p w14:paraId="596C269A" w14:textId="77777777" w:rsidR="00C93D82" w:rsidRDefault="00C93D82" w:rsidP="003B4A10">
      <w:pPr>
        <w:spacing w:after="150"/>
        <w:jc w:val="both"/>
        <w:rPr>
          <w:rFonts w:ascii="Times New Roman" w:hAnsi="Times New Roman" w:cs="Times New Roman"/>
          <w:sz w:val="24"/>
          <w:szCs w:val="24"/>
        </w:rPr>
      </w:pPr>
    </w:p>
    <w:p w14:paraId="36D08380" w14:textId="77777777" w:rsidR="00C93D82" w:rsidRDefault="00C93D82" w:rsidP="003B4A10">
      <w:pPr>
        <w:spacing w:after="150"/>
        <w:jc w:val="both"/>
        <w:rPr>
          <w:rFonts w:ascii="Times New Roman" w:hAnsi="Times New Roman" w:cs="Times New Roman"/>
          <w:sz w:val="24"/>
          <w:szCs w:val="24"/>
        </w:rPr>
      </w:pPr>
    </w:p>
    <w:p w14:paraId="46A9C621" w14:textId="3531BFC7" w:rsidR="008D7EF3" w:rsidRDefault="002F44A7" w:rsidP="00621046">
      <w:pPr>
        <w:jc w:val="both"/>
        <w:rPr>
          <w:rFonts w:ascii="Times New Roman" w:hAnsi="Times New Roman" w:cs="Times New Roman"/>
          <w:sz w:val="24"/>
          <w:szCs w:val="24"/>
        </w:rPr>
      </w:pPr>
      <w:r w:rsidRPr="003B4A10">
        <w:rPr>
          <w:rFonts w:ascii="Times New Roman" w:hAnsi="Times New Roman" w:cs="Times New Roman"/>
          <w:sz w:val="24"/>
          <w:szCs w:val="24"/>
        </w:rPr>
        <w:t xml:space="preserve">2. </w:t>
      </w:r>
      <w:r w:rsidR="00C93D82" w:rsidRPr="00C93D82">
        <w:rPr>
          <w:rFonts w:ascii="Times New Roman" w:hAnsi="Times New Roman" w:cs="Times New Roman"/>
          <w:b/>
          <w:bCs/>
          <w:sz w:val="24"/>
          <w:szCs w:val="24"/>
          <w:u w:val="single"/>
        </w:rPr>
        <w:t>DC Jack</w:t>
      </w:r>
      <w:r w:rsidR="000E7057" w:rsidRPr="00C93D82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="000E7057" w:rsidRPr="003B4A10">
        <w:rPr>
          <w:rFonts w:ascii="Times New Roman" w:hAnsi="Times New Roman" w:cs="Times New Roman"/>
          <w:sz w:val="24"/>
          <w:szCs w:val="24"/>
        </w:rPr>
        <w:t xml:space="preserve"> </w:t>
      </w:r>
      <w:r w:rsidR="008362CC">
        <w:rPr>
          <w:rFonts w:ascii="Times New Roman" w:hAnsi="Times New Roman" w:cs="Times New Roman"/>
          <w:sz w:val="24"/>
          <w:szCs w:val="24"/>
        </w:rPr>
        <w:t>DCJ</w:t>
      </w:r>
      <w:r w:rsidR="008362CC" w:rsidRPr="008362CC">
        <w:rPr>
          <w:rFonts w:ascii="Times New Roman" w:hAnsi="Times New Roman" w:cs="Times New Roman"/>
          <w:sz w:val="24"/>
          <w:szCs w:val="24"/>
        </w:rPr>
        <w:t xml:space="preserve">0202 dc power jack / DC Power Jack Connector </w:t>
      </w:r>
      <w:proofErr w:type="gramStart"/>
      <w:r w:rsidR="008362CC" w:rsidRPr="008362CC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="008362CC" w:rsidRPr="008362CC">
        <w:rPr>
          <w:rFonts w:ascii="Times New Roman" w:hAnsi="Times New Roman" w:cs="Times New Roman"/>
          <w:sz w:val="24"/>
          <w:szCs w:val="24"/>
        </w:rPr>
        <w:t xml:space="preserve"> LED female dc jack. Quick Details: Specification: Low Voltage DC Power Connectors.</w:t>
      </w:r>
    </w:p>
    <w:p w14:paraId="4572A0FB" w14:textId="3C878567" w:rsidR="00270212" w:rsidRPr="003B4A10" w:rsidRDefault="005C6843" w:rsidP="00E5523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0F28415" wp14:editId="1E6B72EA">
            <wp:extent cx="1958340" cy="1958340"/>
            <wp:effectExtent l="0" t="0" r="0" b="0"/>
            <wp:docPr id="12" name="Picture 12" descr="2.1mm Waterproof Dcj0202 Dcj0202 Dc Power Jack - Buy Dc Power Jack,Dcj0202  Dc Power Jack,Waterproof Dcj0202 Dc Power Jack Product on Alibaba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2.1mm Waterproof Dcj0202 Dcj0202 Dc Power Jack - Buy Dc Power Jack,Dcj0202  Dc Power Jack,Waterproof Dcj0202 Dc Power Jack Product on Alibaba.com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8340" cy="195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7D49CA" wp14:editId="458C9045">
            <wp:extent cx="2476500" cy="1790700"/>
            <wp:effectExtent l="0" t="0" r="0" b="0"/>
            <wp:docPr id="13" name="Picture 13" descr="DCJ0202 Resources - EasyE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DCJ0202 Resources - EasyEDA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692FA" w14:textId="3167D3CC" w:rsidR="0096696B" w:rsidRDefault="00E10D31" w:rsidP="003B4A10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</w:rPr>
        <w:t>3</w:t>
      </w:r>
      <w:r w:rsidR="00DA51F2" w:rsidRPr="003B4A10">
        <w:rPr>
          <w:rFonts w:ascii="Times New Roman" w:hAnsi="Times New Roman" w:cs="Times New Roman"/>
        </w:rPr>
        <w:t>.</w:t>
      </w:r>
      <w:r w:rsidR="003B4A10" w:rsidRPr="003B4A10">
        <w:rPr>
          <w:rFonts w:ascii="Times New Roman" w:hAnsi="Times New Roman" w:cs="Times New Roman"/>
        </w:rPr>
        <w:t xml:space="preserve"> </w:t>
      </w:r>
      <w:r w:rsidR="0083716C" w:rsidRPr="0083716C">
        <w:rPr>
          <w:rFonts w:ascii="Times New Roman" w:hAnsi="Times New Roman" w:cs="Times New Roman"/>
          <w:b/>
          <w:bCs/>
          <w:u w:val="single"/>
        </w:rPr>
        <w:t>Voltage Regulator IC</w:t>
      </w:r>
      <w:r w:rsidR="0080546D" w:rsidRPr="0083716C">
        <w:rPr>
          <w:rFonts w:ascii="Times New Roman" w:hAnsi="Times New Roman" w:cs="Times New Roman"/>
          <w:b/>
          <w:bCs/>
          <w:u w:val="single"/>
        </w:rPr>
        <w:t>:</w:t>
      </w:r>
      <w:r w:rsidR="00753ACD" w:rsidRPr="003B4A10">
        <w:rPr>
          <w:rFonts w:ascii="Times New Roman" w:hAnsi="Times New Roman" w:cs="Times New Roman"/>
        </w:rPr>
        <w:t xml:space="preserve"> </w:t>
      </w:r>
      <w:r w:rsidR="002F4881" w:rsidRPr="002F4881">
        <w:rPr>
          <w:rFonts w:ascii="Times New Roman" w:hAnsi="Times New Roman" w:cs="Times New Roman"/>
          <w:color w:val="auto"/>
        </w:rPr>
        <w:t>The 7805</w:t>
      </w:r>
      <w:r w:rsidR="002F4881">
        <w:rPr>
          <w:rFonts w:ascii="Times New Roman" w:hAnsi="Times New Roman" w:cs="Times New Roman"/>
          <w:color w:val="auto"/>
        </w:rPr>
        <w:t>TV</w:t>
      </w:r>
      <w:r w:rsidR="002F4881" w:rsidRPr="002F4881">
        <w:rPr>
          <w:rFonts w:ascii="Times New Roman" w:hAnsi="Times New Roman" w:cs="Times New Roman"/>
          <w:color w:val="auto"/>
        </w:rPr>
        <w:t xml:space="preserve"> Voltage Regulator IC is a commonly used voltage regulator. It provides a constant +5V output voltage for a variable input voltage supply.</w:t>
      </w:r>
    </w:p>
    <w:p w14:paraId="009159D7" w14:textId="77777777" w:rsidR="0096696B" w:rsidRDefault="0096696B" w:rsidP="003B4A10">
      <w:pPr>
        <w:pStyle w:val="Default"/>
        <w:spacing w:line="276" w:lineRule="auto"/>
        <w:jc w:val="both"/>
        <w:rPr>
          <w:rFonts w:ascii="Times New Roman" w:hAnsi="Times New Roman" w:cs="Times New Roman"/>
          <w:color w:val="auto"/>
        </w:rPr>
      </w:pPr>
    </w:p>
    <w:p w14:paraId="4832E013" w14:textId="6DDA561E" w:rsidR="00FD21F8" w:rsidRPr="00270212" w:rsidRDefault="004E771C" w:rsidP="0027021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14C3817" wp14:editId="56B9AD11">
            <wp:extent cx="1927860" cy="1912437"/>
            <wp:effectExtent l="0" t="0" r="0" b="0"/>
            <wp:docPr id="14" name="Picture 14" descr="7805 Voltage Regulator IC Pinout, Features, Circuit, Equivalent &amp; Datashe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7805 Voltage Regulator IC Pinout, Features, Circuit, Equivalent &amp; Datasheet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01" cy="1918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15324C" w14:textId="632583DB" w:rsidR="00270212" w:rsidRDefault="00E10D31" w:rsidP="007B5D8B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4</w:t>
      </w:r>
      <w:r w:rsidR="0002354A" w:rsidRPr="003B4A10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322897" w:rsidRPr="00322897">
        <w:rPr>
          <w:rFonts w:ascii="Times New Roman" w:hAnsi="Times New Roman" w:cs="Times New Roman"/>
          <w:b/>
          <w:bCs/>
          <w:sz w:val="24"/>
          <w:szCs w:val="24"/>
          <w:u w:val="single"/>
        </w:rPr>
        <w:t>Capacitor:</w:t>
      </w:r>
      <w:r w:rsidR="00322897">
        <w:rPr>
          <w:rFonts w:ascii="Times New Roman" w:hAnsi="Times New Roman" w:cs="Times New Roman"/>
          <w:sz w:val="24"/>
          <w:szCs w:val="24"/>
        </w:rPr>
        <w:t xml:space="preserve"> </w:t>
      </w:r>
      <w:r w:rsidR="001E3E75" w:rsidRPr="001E3E75">
        <w:rPr>
          <w:rFonts w:ascii="Times New Roman" w:hAnsi="Times New Roman" w:cs="Times New Roman"/>
          <w:sz w:val="24"/>
          <w:szCs w:val="24"/>
        </w:rPr>
        <w:t>A capacitor is a device that stores electrical energy in an electric field by virtue of accumulating electric charges on two close surfaces insulated from each other. It is a passive electronic component with two terminals.</w:t>
      </w:r>
    </w:p>
    <w:p w14:paraId="314063AB" w14:textId="5A831E79" w:rsidR="001E3E75" w:rsidRPr="00270212" w:rsidRDefault="001E3E75" w:rsidP="001E3E7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00F24CF" wp14:editId="35EBF16C">
            <wp:extent cx="3463482" cy="2308860"/>
            <wp:effectExtent l="0" t="0" r="0" b="0"/>
            <wp:docPr id="15" name="Picture 15" descr="Factors at Play When Choosing the Right Capacitor for Your Design - Free  Online PCB CAD Libra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Factors at Play When Choosing the Right Capacitor for Your Design - Free  Online PCB CAD Library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139" cy="2319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76A38" w14:textId="77777777" w:rsidR="00270212" w:rsidRPr="003B4A10" w:rsidRDefault="00270212" w:rsidP="00270212">
      <w:pPr>
        <w:pStyle w:val="Default"/>
        <w:jc w:val="center"/>
        <w:rPr>
          <w:rFonts w:ascii="Times New Roman" w:hAnsi="Times New Roman" w:cs="Times New Roman"/>
          <w:color w:val="auto"/>
          <w:shd w:val="clear" w:color="auto" w:fill="FFFFFF"/>
        </w:rPr>
      </w:pPr>
    </w:p>
    <w:p w14:paraId="5CFEE829" w14:textId="5DA6D141" w:rsidR="009B2816" w:rsidRDefault="009B2816" w:rsidP="000C0EE9">
      <w:pPr>
        <w:pStyle w:val="range-paragraph"/>
        <w:spacing w:before="75" w:beforeAutospacing="0" w:after="75" w:afterAutospacing="0"/>
        <w:ind w:left="75"/>
        <w:rPr>
          <w:shd w:val="clear" w:color="auto" w:fill="FFFFFF"/>
        </w:rPr>
      </w:pPr>
      <w:r>
        <w:rPr>
          <w:shd w:val="clear" w:color="auto" w:fill="FFFFFF"/>
        </w:rPr>
        <w:t>5.</w:t>
      </w:r>
      <w:r w:rsidRPr="009B2816">
        <w:t xml:space="preserve"> </w:t>
      </w:r>
      <w:r w:rsidRPr="009B2816">
        <w:rPr>
          <w:b/>
          <w:bCs/>
          <w:u w:val="single"/>
        </w:rPr>
        <w:t>ATTINY85-20</w:t>
      </w:r>
      <w:proofErr w:type="gramStart"/>
      <w:r w:rsidRPr="009B2816">
        <w:rPr>
          <w:b/>
          <w:bCs/>
          <w:u w:val="single"/>
        </w:rPr>
        <w:t>P :</w:t>
      </w:r>
      <w:proofErr w:type="gramEnd"/>
      <w:r w:rsidR="00B53A35" w:rsidRPr="003B4A10">
        <w:rPr>
          <w:shd w:val="clear" w:color="auto" w:fill="FFFFFF"/>
        </w:rPr>
        <w:t xml:space="preserve"> </w:t>
      </w:r>
      <w:r w:rsidR="003C3B1C" w:rsidRPr="003C3B1C">
        <w:rPr>
          <w:shd w:val="clear" w:color="auto" w:fill="FFFFFF"/>
        </w:rPr>
        <w:t>ATTINY45-20PU is a high performance and low power AVR 8bit microcontroller with 4K bytes of in-system programmable flash, alongside 256 bytes of EEPROM and 256 bytes of SRAM.</w:t>
      </w:r>
    </w:p>
    <w:p w14:paraId="63B6A053" w14:textId="50AE5460" w:rsidR="00347E25" w:rsidRDefault="00347E25" w:rsidP="00347E25">
      <w:pPr>
        <w:pStyle w:val="range-paragraph"/>
        <w:spacing w:before="75" w:beforeAutospacing="0" w:after="75" w:afterAutospacing="0"/>
        <w:ind w:left="75"/>
        <w:jc w:val="center"/>
        <w:rPr>
          <w:shd w:val="clear" w:color="auto" w:fill="FFFFFF"/>
        </w:rPr>
      </w:pPr>
      <w:r>
        <w:rPr>
          <w:noProof/>
        </w:rPr>
        <w:drawing>
          <wp:inline distT="0" distB="0" distL="0" distR="0" wp14:anchorId="6B4E2113" wp14:editId="5E14872E">
            <wp:extent cx="1853887" cy="2018819"/>
            <wp:effectExtent l="0" t="0" r="0" b="0"/>
            <wp:docPr id="16" name="Picture 16" descr="ATtiny85 | Microchip Technolo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ATtiny85 | Microchip Technology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949" cy="202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90E78">
        <w:rPr>
          <w:noProof/>
          <w:shd w:val="clear" w:color="auto" w:fill="FFFFFF"/>
        </w:rPr>
        <w:drawing>
          <wp:inline distT="0" distB="0" distL="0" distR="0" wp14:anchorId="3D9E44A0" wp14:editId="7C307335">
            <wp:extent cx="3256598" cy="217106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2" cy="217170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758FE1" w14:textId="5C9DB986" w:rsidR="00643A50" w:rsidRPr="00643A50" w:rsidRDefault="00643A50" w:rsidP="000C0EE9">
      <w:pPr>
        <w:pStyle w:val="range-paragraph"/>
        <w:spacing w:before="75" w:beforeAutospacing="0" w:after="75" w:afterAutospacing="0"/>
        <w:ind w:left="75"/>
        <w:rPr>
          <w:b/>
          <w:bCs/>
          <w:u w:val="single"/>
          <w:shd w:val="clear" w:color="auto" w:fill="FFFFFF"/>
        </w:rPr>
      </w:pPr>
    </w:p>
    <w:p w14:paraId="6AB462F4" w14:textId="71DA4156" w:rsidR="00023D53" w:rsidRPr="00DA3C26" w:rsidRDefault="00023D53" w:rsidP="00023D53">
      <w:pPr>
        <w:rPr>
          <w:rFonts w:ascii="Times New Roman" w:hAnsi="Times New Roman" w:cs="Times New Roman"/>
          <w:sz w:val="24"/>
          <w:szCs w:val="24"/>
        </w:rPr>
      </w:pPr>
      <w:r w:rsidRPr="00023D53">
        <w:rPr>
          <w:rFonts w:ascii="Times New Roman" w:hAnsi="Times New Roman" w:cs="Times New Roman"/>
          <w:sz w:val="24"/>
          <w:szCs w:val="24"/>
        </w:rPr>
        <w:t>6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F0C5A">
        <w:rPr>
          <w:rFonts w:ascii="Times New Roman" w:hAnsi="Times New Roman" w:cs="Times New Roman"/>
          <w:b/>
          <w:bCs/>
          <w:sz w:val="24"/>
          <w:szCs w:val="24"/>
          <w:u w:val="single"/>
        </w:rPr>
        <w:t>LED3mm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A3C26" w:rsidRPr="00DA3C26">
        <w:rPr>
          <w:rFonts w:ascii="Arial" w:hAnsi="Arial" w:cs="Arial"/>
          <w:sz w:val="21"/>
          <w:szCs w:val="21"/>
          <w:shd w:val="clear" w:color="auto" w:fill="FFFFFF"/>
        </w:rPr>
        <w:t>A light-emitting diode (LED) is a </w:t>
      </w:r>
      <w:hyperlink r:id="rId12" w:tooltip="Semiconductor" w:history="1">
        <w:r w:rsidR="00DA3C26" w:rsidRPr="00DA3C26">
          <w:rPr>
            <w:rStyle w:val="Hyperlink"/>
            <w:rFonts w:ascii="Arial" w:hAnsi="Arial" w:cs="Arial"/>
            <w:color w:val="auto"/>
            <w:sz w:val="21"/>
            <w:szCs w:val="21"/>
            <w:u w:val="none"/>
            <w:shd w:val="clear" w:color="auto" w:fill="FFFFFF"/>
          </w:rPr>
          <w:t>semiconductor</w:t>
        </w:r>
      </w:hyperlink>
      <w:r w:rsidR="00DA3C26" w:rsidRPr="00DA3C26">
        <w:rPr>
          <w:rFonts w:ascii="Arial" w:hAnsi="Arial" w:cs="Arial"/>
          <w:sz w:val="21"/>
          <w:szCs w:val="21"/>
          <w:shd w:val="clear" w:color="auto" w:fill="FFFFFF"/>
        </w:rPr>
        <w:t> </w:t>
      </w:r>
      <w:hyperlink r:id="rId13" w:tooltip="Electronics" w:history="1">
        <w:r w:rsidR="00DA3C26" w:rsidRPr="00DA3C26">
          <w:rPr>
            <w:rStyle w:val="Hyperlink"/>
            <w:rFonts w:ascii="Arial" w:hAnsi="Arial" w:cs="Arial"/>
            <w:color w:val="auto"/>
            <w:sz w:val="21"/>
            <w:szCs w:val="21"/>
            <w:u w:val="none"/>
            <w:shd w:val="clear" w:color="auto" w:fill="FFFFFF"/>
          </w:rPr>
          <w:t>device</w:t>
        </w:r>
      </w:hyperlink>
      <w:r w:rsidR="00DA3C26" w:rsidRPr="00DA3C26">
        <w:rPr>
          <w:rFonts w:ascii="Arial" w:hAnsi="Arial" w:cs="Arial"/>
          <w:sz w:val="21"/>
          <w:szCs w:val="21"/>
          <w:shd w:val="clear" w:color="auto" w:fill="FFFFFF"/>
        </w:rPr>
        <w:t> that </w:t>
      </w:r>
      <w:hyperlink r:id="rId14" w:anchor="Light_sources" w:tooltip="Light" w:history="1">
        <w:r w:rsidR="00DA3C26" w:rsidRPr="00DA3C26">
          <w:rPr>
            <w:rStyle w:val="Hyperlink"/>
            <w:rFonts w:ascii="Arial" w:hAnsi="Arial" w:cs="Arial"/>
            <w:color w:val="auto"/>
            <w:sz w:val="21"/>
            <w:szCs w:val="21"/>
            <w:u w:val="none"/>
            <w:shd w:val="clear" w:color="auto" w:fill="FFFFFF"/>
          </w:rPr>
          <w:t>emits light</w:t>
        </w:r>
      </w:hyperlink>
      <w:r w:rsidR="00DA3C26" w:rsidRPr="00DA3C26">
        <w:rPr>
          <w:rFonts w:ascii="Arial" w:hAnsi="Arial" w:cs="Arial"/>
          <w:sz w:val="21"/>
          <w:szCs w:val="21"/>
          <w:shd w:val="clear" w:color="auto" w:fill="FFFFFF"/>
        </w:rPr>
        <w:t> when </w:t>
      </w:r>
      <w:hyperlink r:id="rId15" w:tooltip="Electric current" w:history="1">
        <w:r w:rsidR="00DA3C26" w:rsidRPr="00DA3C26">
          <w:rPr>
            <w:rStyle w:val="Hyperlink"/>
            <w:rFonts w:ascii="Arial" w:hAnsi="Arial" w:cs="Arial"/>
            <w:color w:val="auto"/>
            <w:sz w:val="21"/>
            <w:szCs w:val="21"/>
            <w:u w:val="none"/>
            <w:shd w:val="clear" w:color="auto" w:fill="FFFFFF"/>
          </w:rPr>
          <w:t>current</w:t>
        </w:r>
      </w:hyperlink>
      <w:r w:rsidR="00DA3C26" w:rsidRPr="00DA3C26">
        <w:rPr>
          <w:rFonts w:ascii="Arial" w:hAnsi="Arial" w:cs="Arial"/>
          <w:sz w:val="21"/>
          <w:szCs w:val="21"/>
          <w:shd w:val="clear" w:color="auto" w:fill="FFFFFF"/>
        </w:rPr>
        <w:t> flows through it.</w:t>
      </w:r>
    </w:p>
    <w:p w14:paraId="50225063" w14:textId="68B0717D" w:rsidR="00643A50" w:rsidRPr="00F45E64" w:rsidRDefault="00023D53" w:rsidP="00F45E6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74D6BE0" wp14:editId="78B5A71C">
            <wp:extent cx="2036445" cy="2095500"/>
            <wp:effectExtent l="0" t="0" r="0" b="0"/>
            <wp:docPr id="22" name="Picture 22" descr="Light-Emitting Diodes (LEDs) - SparkFun Lea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Light-Emitting Diodes (LEDs) - SparkFun Learn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5927" cy="2105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957C8" w:rsidRPr="004957C8">
        <w:t xml:space="preserve"> </w:t>
      </w:r>
      <w:r w:rsidR="004957C8">
        <w:rPr>
          <w:noProof/>
        </w:rPr>
        <w:drawing>
          <wp:inline distT="0" distB="0" distL="0" distR="0" wp14:anchorId="7E86A6CB" wp14:editId="41AA6B0D">
            <wp:extent cx="2095500" cy="2324100"/>
            <wp:effectExtent l="0" t="0" r="0" b="0"/>
            <wp:docPr id="23" name="Picture 23" descr="Light-emitting diode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Light-emitting diode - Wikipedia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B13D7" w14:textId="70CCBE1D" w:rsidR="00DD7486" w:rsidRDefault="00DD7486" w:rsidP="00DD7486">
      <w:pPr>
        <w:pStyle w:val="range-paragraph"/>
        <w:spacing w:before="75" w:beforeAutospacing="0" w:after="75" w:afterAutospacing="0"/>
        <w:ind w:left="75"/>
        <w:rPr>
          <w:color w:val="000000"/>
        </w:rPr>
      </w:pPr>
      <w:r>
        <w:rPr>
          <w:shd w:val="clear" w:color="auto" w:fill="FFFFFF"/>
        </w:rPr>
        <w:t>7</w:t>
      </w:r>
      <w:r w:rsidRPr="003B4A10">
        <w:rPr>
          <w:shd w:val="clear" w:color="auto" w:fill="FFFFFF"/>
        </w:rPr>
        <w:t xml:space="preserve">. </w:t>
      </w:r>
      <w:r w:rsidRPr="003B4A10">
        <w:rPr>
          <w:b/>
          <w:u w:val="single"/>
          <w:shd w:val="clear" w:color="auto" w:fill="FFFFFF"/>
        </w:rPr>
        <w:t>22-23-2031</w:t>
      </w:r>
      <w:r w:rsidRPr="003B4A10">
        <w:rPr>
          <w:shd w:val="clear" w:color="auto" w:fill="FFFFFF"/>
        </w:rPr>
        <w:t xml:space="preserve">: </w:t>
      </w:r>
      <w:r w:rsidRPr="0031398E">
        <w:rPr>
          <w:color w:val="000000"/>
        </w:rPr>
        <w:t>22-23-2031 is a 3 circuit KK 254 solid header with friction lock mates with mates with 2695, 6471, 7880, 4455, 7720.</w:t>
      </w:r>
    </w:p>
    <w:p w14:paraId="3404F49A" w14:textId="77777777" w:rsidR="00DD7486" w:rsidRDefault="00DD7486" w:rsidP="00DD7486">
      <w:pPr>
        <w:pStyle w:val="range-paragraph"/>
        <w:spacing w:before="75" w:beforeAutospacing="0" w:after="75" w:afterAutospacing="0"/>
        <w:ind w:left="75"/>
        <w:rPr>
          <w:color w:val="000000"/>
        </w:rPr>
      </w:pPr>
    </w:p>
    <w:p w14:paraId="3D287516" w14:textId="77777777" w:rsidR="00DD7486" w:rsidRDefault="00DD7486" w:rsidP="00DD7486">
      <w:pPr>
        <w:pStyle w:val="range-paragraph"/>
        <w:spacing w:before="75" w:beforeAutospacing="0" w:after="75" w:afterAutospacing="0"/>
        <w:ind w:left="75"/>
        <w:rPr>
          <w:b/>
          <w:color w:val="0000CC"/>
        </w:rPr>
      </w:pPr>
    </w:p>
    <w:p w14:paraId="2D13317E" w14:textId="7C0F4650" w:rsidR="00896B47" w:rsidRDefault="00DD7486" w:rsidP="00400206">
      <w:pPr>
        <w:jc w:val="center"/>
        <w:rPr>
          <w:rFonts w:ascii="Times New Roman" w:hAnsi="Times New Roman" w:cs="Times New Roman"/>
          <w:b/>
          <w:sz w:val="28"/>
          <w:szCs w:val="28"/>
          <w:shd w:val="clear" w:color="auto" w:fill="FFFFFF"/>
        </w:rPr>
      </w:pPr>
      <w:r>
        <w:rPr>
          <w:noProof/>
        </w:rPr>
        <w:drawing>
          <wp:inline distT="0" distB="0" distL="0" distR="0" wp14:anchorId="04EEFC92" wp14:editId="5F5C1EDD">
            <wp:extent cx="2416049" cy="1851660"/>
            <wp:effectExtent l="0" t="0" r="0" b="0"/>
            <wp:docPr id="18" name="Picture 18" descr="22-23-2031 Molex | Mouser In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22-23-2031 Molex | Mouser India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8829" cy="1853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18FC78" wp14:editId="159A6EEC">
            <wp:extent cx="1595857" cy="1485900"/>
            <wp:effectExtent l="0" t="0" r="0" b="0"/>
            <wp:docPr id="19" name="Picture 19" descr="22-23-2031 footprint &amp; symbol by Molex | SnapED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22-23-2031 footprint &amp; symbol by Molex | SnapEDA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84" cy="1490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5E7282" w14:textId="41ED3BB0" w:rsidR="00753ACD" w:rsidRDefault="00FB40FB" w:rsidP="00753ACD">
      <w:pPr>
        <w:pStyle w:val="Default"/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</w:pPr>
      <w:r w:rsidRPr="002723CE"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  <w:t xml:space="preserve">Schematic </w:t>
      </w:r>
      <w:r w:rsidR="001725FD" w:rsidRPr="002723CE">
        <w:rPr>
          <w:rFonts w:ascii="Times New Roman" w:hAnsi="Times New Roman" w:cs="Times New Roman"/>
          <w:b/>
          <w:color w:val="auto"/>
          <w:sz w:val="28"/>
          <w:szCs w:val="28"/>
          <w:shd w:val="clear" w:color="auto" w:fill="FFFFFF"/>
        </w:rPr>
        <w:t>diagram:</w:t>
      </w:r>
      <w:r w:rsidR="002531F1" w:rsidRPr="002723CE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                   </w:t>
      </w:r>
      <w:r w:rsidR="00546E40" w:rsidRPr="002723CE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</w:t>
      </w:r>
      <w:r w:rsidR="00753ACD" w:rsidRPr="002723CE"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</w:t>
      </w:r>
    </w:p>
    <w:p w14:paraId="465BC6DC" w14:textId="77777777" w:rsidR="00851278" w:rsidRPr="002723CE" w:rsidRDefault="00851278" w:rsidP="00753ACD">
      <w:pPr>
        <w:pStyle w:val="Default"/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</w:pPr>
    </w:p>
    <w:p w14:paraId="49E8B366" w14:textId="77777777" w:rsidR="005179B8" w:rsidRPr="002723CE" w:rsidRDefault="005179B8" w:rsidP="001725FD">
      <w:pPr>
        <w:pStyle w:val="Default"/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</w:pPr>
    </w:p>
    <w:p w14:paraId="7F3722D9" w14:textId="4A5F7758" w:rsidR="005179B8" w:rsidRDefault="00514D0F" w:rsidP="00A1429B">
      <w:pPr>
        <w:pStyle w:val="Default"/>
        <w:jc w:val="center"/>
        <w:rPr>
          <w:rFonts w:ascii="Times New Roman" w:hAnsi="Times New Roman" w:cs="Times New Roman"/>
          <w:noProof/>
          <w:color w:val="auto"/>
          <w:sz w:val="28"/>
          <w:szCs w:val="28"/>
          <w:shd w:val="clear" w:color="auto" w:fill="FFFFFF"/>
          <w:lang w:eastAsia="en-IN"/>
        </w:rPr>
      </w:pPr>
      <w:r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  <w:t xml:space="preserve">           </w:t>
      </w:r>
      <w:r w:rsidR="004616A8">
        <w:rPr>
          <w:noProof/>
        </w:rPr>
        <w:drawing>
          <wp:inline distT="0" distB="0" distL="0" distR="0" wp14:anchorId="66754737" wp14:editId="470214FC">
            <wp:extent cx="5731510" cy="25850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8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616A8">
        <w:rPr>
          <w:rFonts w:ascii="Times New Roman" w:hAnsi="Times New Roman" w:cs="Times New Roman"/>
          <w:noProof/>
          <w:color w:val="auto"/>
          <w:sz w:val="28"/>
          <w:szCs w:val="28"/>
          <w:shd w:val="clear" w:color="auto" w:fill="FFFFFF"/>
          <w:lang w:eastAsia="en-IN"/>
        </w:rPr>
        <w:t xml:space="preserve"> </w:t>
      </w:r>
    </w:p>
    <w:p w14:paraId="4B7241F6" w14:textId="77777777" w:rsidR="00FF2727" w:rsidRPr="002723CE" w:rsidRDefault="00FF2727" w:rsidP="00A1429B">
      <w:pPr>
        <w:pStyle w:val="Default"/>
        <w:jc w:val="center"/>
        <w:rPr>
          <w:rFonts w:ascii="Times New Roman" w:hAnsi="Times New Roman" w:cs="Times New Roman"/>
          <w:color w:val="auto"/>
          <w:sz w:val="28"/>
          <w:szCs w:val="28"/>
          <w:shd w:val="clear" w:color="auto" w:fill="FFFFFF"/>
        </w:rPr>
      </w:pPr>
    </w:p>
    <w:p w14:paraId="0140D406" w14:textId="7AE1FACD" w:rsidR="00851278" w:rsidRDefault="00851278" w:rsidP="0096696B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ematic diagram of </w:t>
      </w:r>
      <w:r w:rsidR="00FF2727">
        <w:rPr>
          <w:rFonts w:ascii="Times New Roman" w:hAnsi="Times New Roman" w:cs="Times New Roman"/>
          <w:sz w:val="24"/>
          <w:szCs w:val="24"/>
        </w:rPr>
        <w:t>Transmitter</w:t>
      </w:r>
      <w:r w:rsidR="00A2774F">
        <w:rPr>
          <w:rFonts w:ascii="Times New Roman" w:hAnsi="Times New Roman" w:cs="Times New Roman"/>
          <w:sz w:val="24"/>
          <w:szCs w:val="24"/>
        </w:rPr>
        <w:t xml:space="preserve"> circuit</w:t>
      </w:r>
    </w:p>
    <w:p w14:paraId="78B58203" w14:textId="77777777" w:rsidR="00896B47" w:rsidRDefault="00896B47" w:rsidP="005179B8">
      <w:pPr>
        <w:pStyle w:val="Default"/>
        <w:rPr>
          <w:rFonts w:ascii="Times New Roman" w:hAnsi="Times New Roman" w:cs="Times New Roman"/>
          <w:b/>
          <w:sz w:val="28"/>
          <w:szCs w:val="28"/>
        </w:rPr>
      </w:pPr>
    </w:p>
    <w:p w14:paraId="66499C78" w14:textId="77777777" w:rsidR="005179B8" w:rsidRPr="002723CE" w:rsidRDefault="00FB40FB" w:rsidP="005179B8">
      <w:pPr>
        <w:pStyle w:val="Default"/>
        <w:rPr>
          <w:rFonts w:ascii="Times New Roman" w:hAnsi="Times New Roman" w:cs="Times New Roman"/>
          <w:b/>
          <w:sz w:val="28"/>
          <w:szCs w:val="28"/>
        </w:rPr>
      </w:pPr>
      <w:r w:rsidRPr="002723CE">
        <w:rPr>
          <w:rFonts w:ascii="Times New Roman" w:hAnsi="Times New Roman" w:cs="Times New Roman"/>
          <w:b/>
          <w:sz w:val="28"/>
          <w:szCs w:val="28"/>
        </w:rPr>
        <w:t xml:space="preserve">Printed Circuit Board </w:t>
      </w:r>
      <w:r w:rsidR="001725FD" w:rsidRPr="002723CE">
        <w:rPr>
          <w:rFonts w:ascii="Times New Roman" w:hAnsi="Times New Roman" w:cs="Times New Roman"/>
          <w:b/>
          <w:sz w:val="28"/>
          <w:szCs w:val="28"/>
        </w:rPr>
        <w:t>layout:</w:t>
      </w:r>
    </w:p>
    <w:p w14:paraId="31049511" w14:textId="77777777" w:rsidR="005179B8" w:rsidRPr="002723CE" w:rsidRDefault="005179B8" w:rsidP="005179B8">
      <w:pPr>
        <w:pStyle w:val="Default"/>
        <w:rPr>
          <w:rFonts w:ascii="Times New Roman" w:hAnsi="Times New Roman" w:cs="Times New Roman"/>
          <w:noProof/>
          <w:sz w:val="28"/>
          <w:szCs w:val="28"/>
          <w:lang w:eastAsia="en-IN"/>
        </w:rPr>
      </w:pPr>
    </w:p>
    <w:p w14:paraId="17D76F1E" w14:textId="535022F9" w:rsidR="000E7057" w:rsidRPr="002723CE" w:rsidRDefault="00FF2727" w:rsidP="001725FD">
      <w:pPr>
        <w:pStyle w:val="Default"/>
        <w:jc w:val="center"/>
        <w:rPr>
          <w:rFonts w:ascii="Times New Roman" w:hAnsi="Times New Roman" w:cs="Times New Roman"/>
          <w:color w:val="auto"/>
          <w:sz w:val="28"/>
          <w:szCs w:val="28"/>
        </w:rPr>
      </w:pPr>
      <w:r>
        <w:rPr>
          <w:noProof/>
        </w:rPr>
        <w:drawing>
          <wp:inline distT="0" distB="0" distL="0" distR="0" wp14:anchorId="7CE66F35" wp14:editId="7D4DA0F7">
            <wp:extent cx="5731510" cy="37979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97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CE7F61" w14:textId="7AFFCCA3" w:rsidR="00851278" w:rsidRDefault="00851278" w:rsidP="0085127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25A7377" w14:textId="650FAC47" w:rsidR="00FF2727" w:rsidRDefault="0064601A" w:rsidP="0085127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A2854AC" wp14:editId="3EAE7183">
            <wp:extent cx="5731510" cy="370078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700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B6CE4" w14:textId="77777777" w:rsidR="00412864" w:rsidRDefault="00851278" w:rsidP="0041286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CB layout of </w:t>
      </w:r>
      <w:r w:rsidR="00412864">
        <w:rPr>
          <w:rFonts w:ascii="Times New Roman" w:hAnsi="Times New Roman" w:cs="Times New Roman"/>
          <w:sz w:val="24"/>
          <w:szCs w:val="24"/>
        </w:rPr>
        <w:t>Transmitter circuit</w:t>
      </w:r>
    </w:p>
    <w:p w14:paraId="12F98FE5" w14:textId="3B1D5772" w:rsidR="00851278" w:rsidRDefault="00851278" w:rsidP="0085127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EAFC641" w14:textId="4723B8A4" w:rsidR="001F0A0A" w:rsidRDefault="001F0A0A" w:rsidP="001F0A0A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8"/>
          <w:szCs w:val="28"/>
        </w:rPr>
      </w:pPr>
    </w:p>
    <w:p w14:paraId="406F3DA0" w14:textId="069BF8FF" w:rsidR="003B04A8" w:rsidRDefault="003B04A8" w:rsidP="001F0A0A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8"/>
          <w:szCs w:val="28"/>
        </w:rPr>
      </w:pPr>
    </w:p>
    <w:p w14:paraId="28AC0842" w14:textId="77777777" w:rsidR="003B04A8" w:rsidRPr="002723CE" w:rsidRDefault="003B04A8" w:rsidP="001F0A0A">
      <w:pPr>
        <w:pStyle w:val="NormalWeb"/>
        <w:shd w:val="clear" w:color="auto" w:fill="FFFFFF"/>
        <w:spacing w:before="0" w:beforeAutospacing="0" w:after="150" w:afterAutospacing="0"/>
        <w:rPr>
          <w:color w:val="333333"/>
          <w:sz w:val="28"/>
          <w:szCs w:val="28"/>
        </w:rPr>
      </w:pPr>
    </w:p>
    <w:p w14:paraId="4855848E" w14:textId="23EAB895" w:rsidR="001F0A0A" w:rsidRPr="003B4A10" w:rsidRDefault="009A1B7A" w:rsidP="001F0A0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sult / </w:t>
      </w:r>
      <w:r w:rsidR="003B4A10" w:rsidRPr="003B4A10">
        <w:rPr>
          <w:rFonts w:ascii="Times New Roman" w:hAnsi="Times New Roman" w:cs="Times New Roman"/>
          <w:b/>
          <w:sz w:val="24"/>
          <w:szCs w:val="24"/>
        </w:rPr>
        <w:t>Discussion:</w:t>
      </w:r>
    </w:p>
    <w:p w14:paraId="142CC759" w14:textId="1AAB6612" w:rsidR="002942C5" w:rsidRDefault="00836209" w:rsidP="00836209">
      <w:pPr>
        <w:rPr>
          <w:rFonts w:ascii="Times New Roman" w:hAnsi="Times New Roman" w:cs="Times New Roman"/>
          <w:sz w:val="24"/>
          <w:szCs w:val="24"/>
        </w:rPr>
      </w:pPr>
      <w:r w:rsidRPr="00820AE1">
        <w:rPr>
          <w:rFonts w:ascii="Times New Roman" w:hAnsi="Times New Roman" w:cs="Times New Roman"/>
          <w:sz w:val="24"/>
          <w:szCs w:val="24"/>
        </w:rPr>
        <w:t xml:space="preserve">In this experiment, we have </w:t>
      </w:r>
      <w:r w:rsidR="005D3B16" w:rsidRPr="00820AE1">
        <w:rPr>
          <w:rFonts w:ascii="Times New Roman" w:hAnsi="Times New Roman" w:cs="Times New Roman"/>
          <w:sz w:val="24"/>
          <w:szCs w:val="24"/>
        </w:rPr>
        <w:t>learnt</w:t>
      </w:r>
      <w:r w:rsidR="003B04A8">
        <w:rPr>
          <w:rFonts w:ascii="Times New Roman" w:hAnsi="Times New Roman" w:cs="Times New Roman"/>
          <w:sz w:val="24"/>
          <w:szCs w:val="24"/>
        </w:rPr>
        <w:t xml:space="preserve"> </w:t>
      </w:r>
      <w:r w:rsidRPr="00820AE1">
        <w:rPr>
          <w:rFonts w:ascii="Times New Roman" w:hAnsi="Times New Roman" w:cs="Times New Roman"/>
          <w:sz w:val="24"/>
          <w:szCs w:val="24"/>
        </w:rPr>
        <w:t>using CAD tool (Eagle), how</w:t>
      </w:r>
    </w:p>
    <w:p w14:paraId="14E854BC" w14:textId="7139C1F4" w:rsidR="002942C5" w:rsidRPr="002723CE" w:rsidRDefault="002942C5" w:rsidP="002942C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 xml:space="preserve">(a) </w:t>
      </w:r>
      <w:r w:rsidR="00566332">
        <w:rPr>
          <w:rFonts w:ascii="Times New Roman" w:hAnsi="Times New Roman" w:cs="Times New Roman"/>
          <w:sz w:val="24"/>
          <w:szCs w:val="24"/>
        </w:rPr>
        <w:t>We can</w:t>
      </w:r>
      <w:r w:rsidRPr="002723CE">
        <w:rPr>
          <w:rFonts w:ascii="Times New Roman" w:hAnsi="Times New Roman" w:cs="Times New Roman"/>
          <w:sz w:val="24"/>
          <w:szCs w:val="24"/>
        </w:rPr>
        <w:t xml:space="preserve"> draw a schematic diagram of pulse width modulation (PWM) based transmitter for </w:t>
      </w:r>
      <w:r>
        <w:rPr>
          <w:rFonts w:ascii="Times New Roman" w:hAnsi="Times New Roman" w:cs="Times New Roman"/>
          <w:sz w:val="24"/>
          <w:szCs w:val="24"/>
        </w:rPr>
        <w:t xml:space="preserve">generating specified pulse width waveforms for </w:t>
      </w:r>
      <w:r w:rsidR="00566332" w:rsidRPr="002723CE">
        <w:rPr>
          <w:rFonts w:ascii="Times New Roman" w:hAnsi="Times New Roman" w:cs="Times New Roman"/>
          <w:sz w:val="24"/>
          <w:szCs w:val="24"/>
        </w:rPr>
        <w:t>gantries.</w:t>
      </w:r>
    </w:p>
    <w:p w14:paraId="30077B00" w14:textId="3A21C246" w:rsidR="002942C5" w:rsidRPr="00272A23" w:rsidRDefault="002942C5" w:rsidP="002942C5">
      <w:pPr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(b) </w:t>
      </w:r>
      <w:r w:rsidR="00566332">
        <w:rPr>
          <w:rFonts w:ascii="Times New Roman" w:hAnsi="Times New Roman" w:cs="Times New Roman"/>
          <w:sz w:val="24"/>
          <w:szCs w:val="24"/>
        </w:rPr>
        <w:t>We can</w:t>
      </w:r>
      <w:r w:rsidRPr="002723CE">
        <w:rPr>
          <w:rFonts w:ascii="Times New Roman" w:hAnsi="Times New Roman" w:cs="Times New Roman"/>
          <w:sz w:val="24"/>
          <w:szCs w:val="24"/>
        </w:rPr>
        <w:t xml:space="preserve"> design a printed circuit board layout of pulse width modulation (PWM) based transmitter </w:t>
      </w:r>
      <w:r w:rsidR="00AD0BA2" w:rsidRPr="002723CE">
        <w:rPr>
          <w:rFonts w:ascii="Times New Roman" w:hAnsi="Times New Roman" w:cs="Times New Roman"/>
          <w:sz w:val="24"/>
          <w:szCs w:val="24"/>
        </w:rPr>
        <w:t>circuit.</w:t>
      </w:r>
    </w:p>
    <w:p w14:paraId="351B2AD6" w14:textId="62A94E46" w:rsidR="00836209" w:rsidRDefault="00836209" w:rsidP="00836209">
      <w:pPr>
        <w:rPr>
          <w:rFonts w:ascii="Times New Roman" w:hAnsi="Times New Roman" w:cs="Times New Roman"/>
          <w:sz w:val="24"/>
          <w:szCs w:val="24"/>
        </w:rPr>
      </w:pPr>
      <w:r w:rsidRPr="00820A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D51436" w14:textId="77777777" w:rsidR="00836209" w:rsidRDefault="00836209" w:rsidP="00836209">
      <w:pPr>
        <w:rPr>
          <w:rFonts w:ascii="Times New Roman" w:hAnsi="Times New Roman" w:cs="Times New Roman"/>
          <w:sz w:val="24"/>
          <w:szCs w:val="24"/>
        </w:rPr>
      </w:pPr>
    </w:p>
    <w:p w14:paraId="6EC00243" w14:textId="77EE52BA" w:rsidR="00A1429B" w:rsidRPr="00A1429B" w:rsidRDefault="00A1429B" w:rsidP="00A1429B">
      <w:pPr>
        <w:jc w:val="both"/>
        <w:rPr>
          <w:rFonts w:ascii="Times New Roman" w:hAnsi="Times New Roman" w:cs="Times New Roman"/>
          <w:b/>
          <w:color w:val="0000CC"/>
          <w:sz w:val="24"/>
          <w:szCs w:val="24"/>
        </w:rPr>
      </w:pPr>
      <w:r w:rsidRPr="00A1429B">
        <w:rPr>
          <w:rFonts w:ascii="Times New Roman" w:hAnsi="Times New Roman" w:cs="Times New Roman"/>
          <w:b/>
          <w:color w:val="0000CC"/>
          <w:sz w:val="24"/>
          <w:szCs w:val="24"/>
        </w:rPr>
        <w:t xml:space="preserve"> </w:t>
      </w:r>
    </w:p>
    <w:p w14:paraId="5723B46E" w14:textId="09F0A30D" w:rsidR="003B4A10" w:rsidRDefault="003B4A10" w:rsidP="009C651C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FABEECE" w14:textId="31F540CF" w:rsidR="00AD0BA2" w:rsidRDefault="00AD0BA2" w:rsidP="009C651C">
      <w:pPr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FCDD5FA" w14:textId="77777777" w:rsidR="00FD21F8" w:rsidRDefault="00FD21F8" w:rsidP="00FD21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ference</w:t>
      </w:r>
      <w:r w:rsidRPr="003B4A10">
        <w:rPr>
          <w:rFonts w:ascii="Times New Roman" w:hAnsi="Times New Roman" w:cs="Times New Roman"/>
          <w:b/>
          <w:sz w:val="24"/>
          <w:szCs w:val="24"/>
        </w:rPr>
        <w:t>:</w:t>
      </w:r>
    </w:p>
    <w:p w14:paraId="66968E84" w14:textId="365DCCF3" w:rsidR="00FD21F8" w:rsidRDefault="00FD21F8" w:rsidP="00FD21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[1] </w:t>
      </w:r>
      <w:r w:rsidR="00E52F1C" w:rsidRPr="00D74767">
        <w:rPr>
          <w:rFonts w:ascii="Times New Roman" w:hAnsi="Times New Roman" w:cs="Times New Roman"/>
          <w:b/>
          <w:color w:val="0070C0"/>
          <w:sz w:val="24"/>
          <w:szCs w:val="24"/>
          <w:u w:val="single"/>
        </w:rPr>
        <w:t>https://components101.com/ics/7805-voltage-regulator-ic-pinout-datasheet</w:t>
      </w:r>
    </w:p>
    <w:p w14:paraId="38E64EB9" w14:textId="0F209D2B" w:rsidR="00FD21F8" w:rsidRDefault="00FD21F8" w:rsidP="00FD21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[2]</w:t>
      </w:r>
      <w:r w:rsidR="00E52F1C" w:rsidRPr="00E52F1C">
        <w:t xml:space="preserve"> </w:t>
      </w:r>
      <w:r w:rsidR="00E52F1C" w:rsidRPr="00D74767">
        <w:rPr>
          <w:rFonts w:ascii="Times New Roman" w:hAnsi="Times New Roman" w:cs="Times New Roman"/>
          <w:b/>
          <w:color w:val="0070C0"/>
          <w:sz w:val="24"/>
          <w:szCs w:val="24"/>
          <w:u w:val="single"/>
        </w:rPr>
        <w:t>https://www.studiopieters.nl/miniaturizing-attiny85/</w:t>
      </w:r>
    </w:p>
    <w:p w14:paraId="7666D0D7" w14:textId="6222FB63" w:rsidR="00FD21F8" w:rsidRDefault="00FD21F8" w:rsidP="00FD21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[3]</w:t>
      </w:r>
      <w:r w:rsidR="00E52F1C" w:rsidRPr="00E52F1C">
        <w:t xml:space="preserve"> </w:t>
      </w:r>
      <w:r w:rsidR="00D74767" w:rsidRPr="00D74767">
        <w:rPr>
          <w:b/>
          <w:bCs/>
          <w:color w:val="0070C0"/>
          <w:u w:val="single"/>
        </w:rPr>
        <w:t>h</w:t>
      </w:r>
      <w:r w:rsidR="00E52F1C" w:rsidRPr="00D74767">
        <w:rPr>
          <w:rFonts w:ascii="Times New Roman" w:hAnsi="Times New Roman" w:cs="Times New Roman"/>
          <w:b/>
          <w:bCs/>
          <w:color w:val="0070C0"/>
          <w:sz w:val="24"/>
          <w:szCs w:val="24"/>
          <w:u w:val="single"/>
        </w:rPr>
        <w:t>ttps://www.google.com/url?sa=i&amp;url=https%3A%2F%2Fengineeringlearn.com%2Fwhat-are-resistors-types-of-resistors-and-their-uses-complete-details-with-pictures%2F&amp;psig=AOvVaw212RzfCmK8OnwVtBLIWJUL&amp;ust=1675517792640000&amp;source=images&amp;cd=vfe&amp;ved=0CBEQjhxqFwoTCOixlKu8-fwCFQAAAAAdAAAAABAD</w:t>
      </w:r>
    </w:p>
    <w:p w14:paraId="5169C435" w14:textId="0F6F5D89" w:rsidR="003545EA" w:rsidRDefault="003545EA" w:rsidP="00FD21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[4]</w:t>
      </w:r>
      <w:r w:rsidR="00E52F1C" w:rsidRPr="00E52F1C">
        <w:t xml:space="preserve"> </w:t>
      </w:r>
      <w:r w:rsidR="00E52F1C" w:rsidRPr="00D74767">
        <w:rPr>
          <w:rFonts w:ascii="Times New Roman" w:hAnsi="Times New Roman" w:cs="Times New Roman"/>
          <w:b/>
          <w:color w:val="0070C0"/>
          <w:sz w:val="24"/>
          <w:szCs w:val="24"/>
          <w:u w:val="single"/>
        </w:rPr>
        <w:t>https://www.ultralibrarian.com/2022/07/21/factors-at-play-when-choosing-the-right-capacitor-for-your-design-ulc</w:t>
      </w:r>
    </w:p>
    <w:p w14:paraId="6CEEFD87" w14:textId="6CF19DE1" w:rsidR="003545EA" w:rsidRDefault="003545EA" w:rsidP="00FD21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[5]</w:t>
      </w:r>
      <w:r w:rsidR="00085465" w:rsidRPr="00085465">
        <w:t xml:space="preserve"> </w:t>
      </w:r>
      <w:r w:rsidR="00085465" w:rsidRPr="00D74767">
        <w:rPr>
          <w:rFonts w:ascii="Times New Roman" w:hAnsi="Times New Roman" w:cs="Times New Roman"/>
          <w:b/>
          <w:color w:val="0070C0"/>
          <w:sz w:val="24"/>
          <w:szCs w:val="24"/>
          <w:u w:val="single"/>
        </w:rPr>
        <w:t>https://www.ledsupply.com/blog/how-does-a-5mm-led-work/</w:t>
      </w:r>
    </w:p>
    <w:p w14:paraId="6166CCCD" w14:textId="77777777" w:rsidR="003B4A10" w:rsidRDefault="003B4A10" w:rsidP="003B4A10">
      <w:pPr>
        <w:jc w:val="right"/>
        <w:rPr>
          <w:rFonts w:ascii="Times New Roman" w:hAnsi="Times New Roman" w:cs="Times New Roman"/>
          <w:b/>
          <w:sz w:val="28"/>
          <w:szCs w:val="28"/>
        </w:rPr>
      </w:pPr>
    </w:p>
    <w:sectPr w:rsidR="003B4A10" w:rsidSect="009C651C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Segoe U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03FC2"/>
    <w:multiLevelType w:val="hybridMultilevel"/>
    <w:tmpl w:val="FC42139C"/>
    <w:lvl w:ilvl="0" w:tplc="1D18A1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B2DE7"/>
    <w:multiLevelType w:val="hybridMultilevel"/>
    <w:tmpl w:val="4E4625DA"/>
    <w:lvl w:ilvl="0" w:tplc="203AB60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411CA"/>
    <w:multiLevelType w:val="hybridMultilevel"/>
    <w:tmpl w:val="FC42139C"/>
    <w:lvl w:ilvl="0" w:tplc="1D18A1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6B486F"/>
    <w:multiLevelType w:val="hybridMultilevel"/>
    <w:tmpl w:val="FC42139C"/>
    <w:lvl w:ilvl="0" w:tplc="1D18A1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B30B5F"/>
    <w:multiLevelType w:val="hybridMultilevel"/>
    <w:tmpl w:val="369A38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45661"/>
    <w:multiLevelType w:val="hybridMultilevel"/>
    <w:tmpl w:val="00120A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DD3AD1"/>
    <w:multiLevelType w:val="hybridMultilevel"/>
    <w:tmpl w:val="CB12084A"/>
    <w:lvl w:ilvl="0" w:tplc="9E26C1D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B16F30"/>
    <w:multiLevelType w:val="multilevel"/>
    <w:tmpl w:val="8B7821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ADC165D"/>
    <w:multiLevelType w:val="hybridMultilevel"/>
    <w:tmpl w:val="FC42139C"/>
    <w:lvl w:ilvl="0" w:tplc="1D18A16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8384848">
    <w:abstractNumId w:val="2"/>
  </w:num>
  <w:num w:numId="2" w16cid:durableId="1628393189">
    <w:abstractNumId w:val="4"/>
  </w:num>
  <w:num w:numId="3" w16cid:durableId="1374380975">
    <w:abstractNumId w:val="7"/>
  </w:num>
  <w:num w:numId="4" w16cid:durableId="1605843619">
    <w:abstractNumId w:val="0"/>
  </w:num>
  <w:num w:numId="5" w16cid:durableId="486290941">
    <w:abstractNumId w:val="8"/>
  </w:num>
  <w:num w:numId="6" w16cid:durableId="1469205727">
    <w:abstractNumId w:val="5"/>
  </w:num>
  <w:num w:numId="7" w16cid:durableId="1262254355">
    <w:abstractNumId w:val="3"/>
  </w:num>
  <w:num w:numId="8" w16cid:durableId="866328794">
    <w:abstractNumId w:val="6"/>
  </w:num>
  <w:num w:numId="9" w16cid:durableId="37828798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2MDY0MzK0NAQhJR2l4NTi4sz8PJACw1oAczYmnSwAAAA="/>
  </w:docVars>
  <w:rsids>
    <w:rsidRoot w:val="0037774F"/>
    <w:rsid w:val="0002354A"/>
    <w:rsid w:val="00023D53"/>
    <w:rsid w:val="000242BF"/>
    <w:rsid w:val="000737E4"/>
    <w:rsid w:val="00085465"/>
    <w:rsid w:val="000A1497"/>
    <w:rsid w:val="000A3D51"/>
    <w:rsid w:val="000C0EE9"/>
    <w:rsid w:val="000D2E77"/>
    <w:rsid w:val="000E462F"/>
    <w:rsid w:val="000E7057"/>
    <w:rsid w:val="000F55BE"/>
    <w:rsid w:val="00110918"/>
    <w:rsid w:val="0011276A"/>
    <w:rsid w:val="00123AB3"/>
    <w:rsid w:val="00135485"/>
    <w:rsid w:val="00150298"/>
    <w:rsid w:val="00151775"/>
    <w:rsid w:val="001668ED"/>
    <w:rsid w:val="001725FD"/>
    <w:rsid w:val="001737F1"/>
    <w:rsid w:val="00175C74"/>
    <w:rsid w:val="00191F59"/>
    <w:rsid w:val="00197AD3"/>
    <w:rsid w:val="001A49E9"/>
    <w:rsid w:val="001B0D98"/>
    <w:rsid w:val="001B28F9"/>
    <w:rsid w:val="001B386A"/>
    <w:rsid w:val="001D3F42"/>
    <w:rsid w:val="001D681B"/>
    <w:rsid w:val="001E0CF3"/>
    <w:rsid w:val="001E3E75"/>
    <w:rsid w:val="001F0A0A"/>
    <w:rsid w:val="001F1C75"/>
    <w:rsid w:val="001F6EBC"/>
    <w:rsid w:val="00210E10"/>
    <w:rsid w:val="00233506"/>
    <w:rsid w:val="00236D42"/>
    <w:rsid w:val="00247A61"/>
    <w:rsid w:val="002531F1"/>
    <w:rsid w:val="00255480"/>
    <w:rsid w:val="00270212"/>
    <w:rsid w:val="002723CE"/>
    <w:rsid w:val="00272A23"/>
    <w:rsid w:val="00277A51"/>
    <w:rsid w:val="002803BF"/>
    <w:rsid w:val="002942C5"/>
    <w:rsid w:val="002A3AFE"/>
    <w:rsid w:val="002E0889"/>
    <w:rsid w:val="002E5EA2"/>
    <w:rsid w:val="002F43C8"/>
    <w:rsid w:val="002F44A7"/>
    <w:rsid w:val="002F4881"/>
    <w:rsid w:val="003036A4"/>
    <w:rsid w:val="00304C17"/>
    <w:rsid w:val="00305CC6"/>
    <w:rsid w:val="00322897"/>
    <w:rsid w:val="003248DD"/>
    <w:rsid w:val="003371E4"/>
    <w:rsid w:val="00337A15"/>
    <w:rsid w:val="00347E25"/>
    <w:rsid w:val="003545EA"/>
    <w:rsid w:val="00371CD6"/>
    <w:rsid w:val="0037774F"/>
    <w:rsid w:val="003800F4"/>
    <w:rsid w:val="00386F2D"/>
    <w:rsid w:val="00393A83"/>
    <w:rsid w:val="003A22C9"/>
    <w:rsid w:val="003A758D"/>
    <w:rsid w:val="003B04A8"/>
    <w:rsid w:val="003B4A10"/>
    <w:rsid w:val="003B5B5B"/>
    <w:rsid w:val="003B732C"/>
    <w:rsid w:val="003C15A4"/>
    <w:rsid w:val="003C28B2"/>
    <w:rsid w:val="003C35CC"/>
    <w:rsid w:val="003C3B1C"/>
    <w:rsid w:val="003D1F6A"/>
    <w:rsid w:val="003E5C57"/>
    <w:rsid w:val="003E611B"/>
    <w:rsid w:val="00400127"/>
    <w:rsid w:val="00400206"/>
    <w:rsid w:val="00412864"/>
    <w:rsid w:val="00412AB1"/>
    <w:rsid w:val="0042094D"/>
    <w:rsid w:val="00424CBD"/>
    <w:rsid w:val="00425A3C"/>
    <w:rsid w:val="00430A11"/>
    <w:rsid w:val="00443DB5"/>
    <w:rsid w:val="004616A8"/>
    <w:rsid w:val="0048323E"/>
    <w:rsid w:val="00490627"/>
    <w:rsid w:val="004918EE"/>
    <w:rsid w:val="004957C8"/>
    <w:rsid w:val="004A0F93"/>
    <w:rsid w:val="004A183E"/>
    <w:rsid w:val="004E34BE"/>
    <w:rsid w:val="004E771C"/>
    <w:rsid w:val="00514D0F"/>
    <w:rsid w:val="005179B8"/>
    <w:rsid w:val="00523204"/>
    <w:rsid w:val="0052502A"/>
    <w:rsid w:val="00530A15"/>
    <w:rsid w:val="0054033A"/>
    <w:rsid w:val="00544596"/>
    <w:rsid w:val="00546E40"/>
    <w:rsid w:val="005512F1"/>
    <w:rsid w:val="005622E0"/>
    <w:rsid w:val="00563BDF"/>
    <w:rsid w:val="00566332"/>
    <w:rsid w:val="005747C6"/>
    <w:rsid w:val="005835EE"/>
    <w:rsid w:val="00590E78"/>
    <w:rsid w:val="005A2439"/>
    <w:rsid w:val="005B794A"/>
    <w:rsid w:val="005C6843"/>
    <w:rsid w:val="005D3B16"/>
    <w:rsid w:val="005E5B91"/>
    <w:rsid w:val="00604969"/>
    <w:rsid w:val="00621046"/>
    <w:rsid w:val="00626301"/>
    <w:rsid w:val="00642E21"/>
    <w:rsid w:val="00643A50"/>
    <w:rsid w:val="0064601A"/>
    <w:rsid w:val="006564F1"/>
    <w:rsid w:val="0069536F"/>
    <w:rsid w:val="006C0BE8"/>
    <w:rsid w:val="006C12CD"/>
    <w:rsid w:val="006F1484"/>
    <w:rsid w:val="007033E7"/>
    <w:rsid w:val="00742E32"/>
    <w:rsid w:val="007467F3"/>
    <w:rsid w:val="00752F09"/>
    <w:rsid w:val="00753ACD"/>
    <w:rsid w:val="00755B48"/>
    <w:rsid w:val="00766AD4"/>
    <w:rsid w:val="00773F53"/>
    <w:rsid w:val="00783C69"/>
    <w:rsid w:val="0078434C"/>
    <w:rsid w:val="007875D3"/>
    <w:rsid w:val="00794006"/>
    <w:rsid w:val="00797F4C"/>
    <w:rsid w:val="007A2E3C"/>
    <w:rsid w:val="007A4396"/>
    <w:rsid w:val="007B5D8B"/>
    <w:rsid w:val="007B6833"/>
    <w:rsid w:val="007D48CC"/>
    <w:rsid w:val="0080546D"/>
    <w:rsid w:val="00820DDB"/>
    <w:rsid w:val="00836209"/>
    <w:rsid w:val="008362CC"/>
    <w:rsid w:val="0083716C"/>
    <w:rsid w:val="00851278"/>
    <w:rsid w:val="00853A60"/>
    <w:rsid w:val="0085418B"/>
    <w:rsid w:val="00865136"/>
    <w:rsid w:val="00876726"/>
    <w:rsid w:val="00886246"/>
    <w:rsid w:val="00896B47"/>
    <w:rsid w:val="008A4D01"/>
    <w:rsid w:val="008A7208"/>
    <w:rsid w:val="008B0601"/>
    <w:rsid w:val="008B1720"/>
    <w:rsid w:val="008D6F55"/>
    <w:rsid w:val="008D7EF3"/>
    <w:rsid w:val="008E1C36"/>
    <w:rsid w:val="00925652"/>
    <w:rsid w:val="009268BF"/>
    <w:rsid w:val="009402B7"/>
    <w:rsid w:val="0095210D"/>
    <w:rsid w:val="0096696B"/>
    <w:rsid w:val="00980119"/>
    <w:rsid w:val="00986C6C"/>
    <w:rsid w:val="009A1B7A"/>
    <w:rsid w:val="009B2816"/>
    <w:rsid w:val="009C60FD"/>
    <w:rsid w:val="009C651C"/>
    <w:rsid w:val="009C666E"/>
    <w:rsid w:val="009D23EC"/>
    <w:rsid w:val="009F66AD"/>
    <w:rsid w:val="00A13C4F"/>
    <w:rsid w:val="00A1429B"/>
    <w:rsid w:val="00A2774F"/>
    <w:rsid w:val="00A3650D"/>
    <w:rsid w:val="00A36B11"/>
    <w:rsid w:val="00A40D68"/>
    <w:rsid w:val="00A45AA7"/>
    <w:rsid w:val="00A633D4"/>
    <w:rsid w:val="00A63C08"/>
    <w:rsid w:val="00AD0BA2"/>
    <w:rsid w:val="00AD163F"/>
    <w:rsid w:val="00AF0946"/>
    <w:rsid w:val="00B07D13"/>
    <w:rsid w:val="00B26C16"/>
    <w:rsid w:val="00B53A35"/>
    <w:rsid w:val="00B571A8"/>
    <w:rsid w:val="00B964D6"/>
    <w:rsid w:val="00BC039F"/>
    <w:rsid w:val="00BC5CAA"/>
    <w:rsid w:val="00C2536E"/>
    <w:rsid w:val="00C42DB0"/>
    <w:rsid w:val="00C5220D"/>
    <w:rsid w:val="00C61DC0"/>
    <w:rsid w:val="00C90762"/>
    <w:rsid w:val="00C93D82"/>
    <w:rsid w:val="00CB3DF3"/>
    <w:rsid w:val="00CD35E0"/>
    <w:rsid w:val="00CD40D0"/>
    <w:rsid w:val="00CE70AD"/>
    <w:rsid w:val="00D1138F"/>
    <w:rsid w:val="00D145B3"/>
    <w:rsid w:val="00D2758E"/>
    <w:rsid w:val="00D27AA9"/>
    <w:rsid w:val="00D3484A"/>
    <w:rsid w:val="00D65EEB"/>
    <w:rsid w:val="00D72A2F"/>
    <w:rsid w:val="00D74767"/>
    <w:rsid w:val="00DA3C26"/>
    <w:rsid w:val="00DA51F2"/>
    <w:rsid w:val="00DB244C"/>
    <w:rsid w:val="00DC2CA5"/>
    <w:rsid w:val="00DD7486"/>
    <w:rsid w:val="00DE2D3D"/>
    <w:rsid w:val="00E10D31"/>
    <w:rsid w:val="00E33F66"/>
    <w:rsid w:val="00E3593A"/>
    <w:rsid w:val="00E433DE"/>
    <w:rsid w:val="00E52F1C"/>
    <w:rsid w:val="00E54F45"/>
    <w:rsid w:val="00E5523B"/>
    <w:rsid w:val="00E646B6"/>
    <w:rsid w:val="00E811EB"/>
    <w:rsid w:val="00E92AF6"/>
    <w:rsid w:val="00E9572E"/>
    <w:rsid w:val="00EC0B80"/>
    <w:rsid w:val="00EC1032"/>
    <w:rsid w:val="00EC5AE8"/>
    <w:rsid w:val="00EF27DD"/>
    <w:rsid w:val="00EF2915"/>
    <w:rsid w:val="00EF5EE0"/>
    <w:rsid w:val="00F105E1"/>
    <w:rsid w:val="00F17C7F"/>
    <w:rsid w:val="00F20D14"/>
    <w:rsid w:val="00F45E64"/>
    <w:rsid w:val="00F53511"/>
    <w:rsid w:val="00F85096"/>
    <w:rsid w:val="00F93D1F"/>
    <w:rsid w:val="00F97AC6"/>
    <w:rsid w:val="00FB40FB"/>
    <w:rsid w:val="00FB51D1"/>
    <w:rsid w:val="00FD21F8"/>
    <w:rsid w:val="00FD2EB9"/>
    <w:rsid w:val="00FE214F"/>
    <w:rsid w:val="00FF27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2D1CA"/>
  <w15:docId w15:val="{8EDADCA5-5F2A-4468-AA6F-8B69B3EFE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094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2758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758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E0CF3"/>
    <w:pPr>
      <w:ind w:left="720"/>
      <w:contextualSpacing/>
    </w:pPr>
  </w:style>
  <w:style w:type="table" w:styleId="TableGrid">
    <w:name w:val="Table Grid"/>
    <w:basedOn w:val="TableNormal"/>
    <w:uiPriority w:val="59"/>
    <w:rsid w:val="007A2E3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unhideWhenUsed/>
    <w:rsid w:val="001F0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1F0A0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1F0A0A"/>
    <w:rPr>
      <w:b/>
      <w:bCs/>
    </w:rPr>
  </w:style>
  <w:style w:type="paragraph" w:customStyle="1" w:styleId="Default">
    <w:name w:val="Default"/>
    <w:rsid w:val="0080546D"/>
    <w:pPr>
      <w:autoSpaceDE w:val="0"/>
      <w:autoSpaceDN w:val="0"/>
      <w:adjustRightInd w:val="0"/>
      <w:spacing w:after="0" w:line="240" w:lineRule="auto"/>
    </w:pPr>
    <w:rPr>
      <w:rFonts w:ascii="Myriad Pro" w:hAnsi="Myriad Pro" w:cs="Myriad Pro"/>
      <w:color w:val="000000"/>
      <w:sz w:val="24"/>
      <w:szCs w:val="24"/>
    </w:rPr>
  </w:style>
  <w:style w:type="paragraph" w:customStyle="1" w:styleId="overviewlist">
    <w:name w:val="overviewlist"/>
    <w:basedOn w:val="Normal"/>
    <w:rsid w:val="008054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range-paragraph">
    <w:name w:val="range-paragraph"/>
    <w:basedOn w:val="Normal"/>
    <w:rsid w:val="009C60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840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en.wikipedia.org/wiki/Electronics" TargetMode="External"/><Relationship Id="rId18" Type="http://schemas.openxmlformats.org/officeDocument/2006/relationships/image" Target="media/image10.jpe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3.png"/><Relationship Id="rId12" Type="http://schemas.openxmlformats.org/officeDocument/2006/relationships/hyperlink" Target="https://en.wikipedia.org/wiki/Semiconductor" TargetMode="External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jpe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theme" Target="theme/theme1.xml"/><Relationship Id="rId5" Type="http://schemas.openxmlformats.org/officeDocument/2006/relationships/image" Target="media/image1.jpeg"/><Relationship Id="rId15" Type="http://schemas.openxmlformats.org/officeDocument/2006/relationships/hyperlink" Target="https://en.wikipedia.org/wiki/Electric_current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6.jpe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hyperlink" Target="https://en.wikipedia.org/wiki/Light" TargetMode="External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1</TotalTime>
  <Pages>6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sh Dhanda</dc:creator>
  <cp:lastModifiedBy>Pranav K Agrawal</cp:lastModifiedBy>
  <cp:revision>218</cp:revision>
  <cp:lastPrinted>2017-12-17T01:36:00Z</cp:lastPrinted>
  <dcterms:created xsi:type="dcterms:W3CDTF">2017-12-15T07:37:00Z</dcterms:created>
  <dcterms:modified xsi:type="dcterms:W3CDTF">2024-10-30T12:51:00Z</dcterms:modified>
</cp:coreProperties>
</file>